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A70B0" w14:textId="559319FC" w:rsidR="00EE2FEA" w:rsidRDefault="00EE2FEA" w:rsidP="00512EE9">
      <w:r>
        <w:t>Regular Meeting</w:t>
      </w:r>
      <w:r w:rsidR="000C6DC1">
        <w:t xml:space="preserve"> </w:t>
      </w:r>
      <w:r w:rsidR="00512EE9">
        <w:t>via Zoom</w:t>
      </w:r>
    </w:p>
    <w:p w14:paraId="0758B1B7" w14:textId="5B3CDADF" w:rsidR="00E47CA9" w:rsidRDefault="005C5AEA" w:rsidP="00512EE9">
      <w:r>
        <w:t>April 21, 2021</w:t>
      </w:r>
    </w:p>
    <w:p w14:paraId="784202CD" w14:textId="77777777" w:rsidR="00CE75F6" w:rsidRDefault="00CE75F6" w:rsidP="00EE2FEA"/>
    <w:p w14:paraId="17725DC6" w14:textId="1048C9CD" w:rsidR="00EE2FEA" w:rsidRDefault="00EE2FEA" w:rsidP="00EE2FEA">
      <w:r>
        <w:t xml:space="preserve">The regular meeting of the Board of Education was held </w:t>
      </w:r>
      <w:r w:rsidR="00C0292B">
        <w:t>via ZOOM live videoconference</w:t>
      </w:r>
      <w:r>
        <w:t xml:space="preserve">.  The meeting was called to order at </w:t>
      </w:r>
      <w:r w:rsidR="00EE333A">
        <w:t>6:</w:t>
      </w:r>
      <w:r w:rsidR="00BB7FF9">
        <w:t>3</w:t>
      </w:r>
      <w:r w:rsidR="005C5AEA">
        <w:t>0</w:t>
      </w:r>
      <w:r>
        <w:t xml:space="preserve"> p.m. by Board President </w:t>
      </w:r>
      <w:proofErr w:type="spellStart"/>
      <w:r w:rsidR="009062F4">
        <w:t>Kellenbenz</w:t>
      </w:r>
      <w:proofErr w:type="spellEnd"/>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3D6C3868" w14:textId="7C473D44" w:rsidR="00EE2FEA" w:rsidRDefault="00EE2FEA" w:rsidP="00EE2FEA">
      <w:r>
        <w:t>PRESENT:  Board Members</w:t>
      </w:r>
      <w:r w:rsidR="00ED2D0D">
        <w:t xml:space="preserve"> </w:t>
      </w:r>
      <w:r w:rsidR="00830820">
        <w:t xml:space="preserve">Coons, </w:t>
      </w:r>
      <w:proofErr w:type="spellStart"/>
      <w:r w:rsidR="002912C1">
        <w:t>Kellenbenz</w:t>
      </w:r>
      <w:proofErr w:type="spellEnd"/>
      <w:r w:rsidR="009062F4">
        <w:t>,</w:t>
      </w:r>
      <w:r w:rsidR="00A16407">
        <w:t xml:space="preserve"> </w:t>
      </w:r>
      <w:r w:rsidR="0066120A">
        <w:t>Lincoln,</w:t>
      </w:r>
      <w:r w:rsidR="00B12B70">
        <w:t xml:space="preserve"> </w:t>
      </w:r>
      <w:r w:rsidR="00DF2115">
        <w:t xml:space="preserve">Olsson, </w:t>
      </w:r>
      <w:proofErr w:type="spellStart"/>
      <w:r w:rsidR="00E21E93">
        <w:t>Provan</w:t>
      </w:r>
      <w:proofErr w:type="spellEnd"/>
      <w:r w:rsidR="00E21E93">
        <w:t>,</w:t>
      </w:r>
      <w:r w:rsidR="0089760F">
        <w:t xml:space="preserve"> </w:t>
      </w:r>
      <w:r w:rsidR="005C5AEA">
        <w:t xml:space="preserve">Repko, </w:t>
      </w:r>
      <w:r w:rsidR="002D1765">
        <w:t>Superintendent</w:t>
      </w:r>
      <w:r>
        <w:t xml:space="preserve"> </w:t>
      </w:r>
      <w:r w:rsidR="00110163">
        <w:t>Bragg</w:t>
      </w:r>
      <w:r w:rsidR="00FF034A">
        <w:t>, an</w:t>
      </w:r>
      <w:r w:rsidR="00DB5754">
        <w:t xml:space="preserve">d </w:t>
      </w:r>
      <w:r w:rsidR="00747DF0">
        <w:t xml:space="preserve">District Clerk </w:t>
      </w:r>
      <w:r w:rsidR="005C5AEA">
        <w:t>Liberti</w:t>
      </w:r>
      <w:r w:rsidR="00512EE9">
        <w:t>.</w:t>
      </w:r>
    </w:p>
    <w:p w14:paraId="6B7C6DD8" w14:textId="77777777" w:rsidR="00512EE9" w:rsidRDefault="00512EE9" w:rsidP="00EE2FEA"/>
    <w:p w14:paraId="7BBCD10F" w14:textId="538EF669" w:rsidR="00ED2D0D" w:rsidRDefault="00EE2FEA" w:rsidP="00EE2FEA">
      <w:r>
        <w:t xml:space="preserve">ABSENT:  </w:t>
      </w:r>
      <w:r w:rsidR="00110163">
        <w:t xml:space="preserve">Board Member </w:t>
      </w:r>
      <w:proofErr w:type="spellStart"/>
      <w:r w:rsidR="005C5AEA">
        <w:t>DelPozzo</w:t>
      </w:r>
      <w:proofErr w:type="spellEnd"/>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02EAA5D9" w14:textId="23573E33" w:rsidR="00B14610" w:rsidRDefault="00B14610" w:rsidP="002265FF">
            <w:pPr>
              <w:autoSpaceDE w:val="0"/>
              <w:autoSpaceDN w:val="0"/>
              <w:adjustRightInd w:val="0"/>
            </w:pPr>
            <w:r>
              <w:t xml:space="preserve">Board Member </w:t>
            </w:r>
            <w:r w:rsidR="005C5AEA">
              <w:t>Lincoln</w:t>
            </w:r>
            <w:r>
              <w:t xml:space="preserve"> made a motion to amend the agenda to </w:t>
            </w:r>
            <w:r w:rsidR="002B4754">
              <w:t xml:space="preserve">add </w:t>
            </w:r>
            <w:r w:rsidR="009B3626">
              <w:t xml:space="preserve">Consent Agenda Items I. b, c, </w:t>
            </w:r>
            <w:proofErr w:type="gramStart"/>
            <w:r w:rsidR="009B3626">
              <w:t>f</w:t>
            </w:r>
            <w:proofErr w:type="gramEnd"/>
            <w:r w:rsidR="009B3626">
              <w:t xml:space="preserve"> and Financial Action Item III. d</w:t>
            </w:r>
            <w:r w:rsidR="00E767E0">
              <w:t>,</w:t>
            </w:r>
            <w:r w:rsidR="00684F48">
              <w:t xml:space="preserve"> </w:t>
            </w:r>
            <w:r>
              <w:t xml:space="preserve">seconded by Board Member </w:t>
            </w:r>
            <w:r w:rsidR="005C5AEA">
              <w:t>Olsson</w:t>
            </w:r>
            <w:r>
              <w:t xml:space="preserve">, and carried </w:t>
            </w:r>
            <w:r w:rsidR="00FB1AB8">
              <w:t>6</w:t>
            </w:r>
            <w:r>
              <w:t xml:space="preserve"> ayes, 0 noes, and 0 abstentions.</w:t>
            </w:r>
          </w:p>
          <w:p w14:paraId="17D1C064" w14:textId="54EDD817" w:rsidR="00CA372B" w:rsidRDefault="00CA372B" w:rsidP="002265FF">
            <w:pPr>
              <w:autoSpaceDE w:val="0"/>
              <w:autoSpaceDN w:val="0"/>
              <w:adjustRightInd w:val="0"/>
            </w:pPr>
          </w:p>
          <w:p w14:paraId="4387DEF2" w14:textId="17618410" w:rsidR="004121EB" w:rsidRDefault="004121EB" w:rsidP="002265FF">
            <w:pPr>
              <w:autoSpaceDE w:val="0"/>
              <w:autoSpaceDN w:val="0"/>
              <w:adjustRightInd w:val="0"/>
            </w:pPr>
            <w:r>
              <w:t>Ms. Stacy Hilton presented a PowerPoint on the Positivity Project and discussed the status, rollout, and feedback</w:t>
            </w:r>
            <w:r w:rsidR="00F0347D">
              <w:t xml:space="preserve"> from students</w:t>
            </w:r>
            <w:r>
              <w:t xml:space="preserve">.  </w:t>
            </w:r>
            <w:r w:rsidR="00F0347D">
              <w:t xml:space="preserve">Ms. Hilton stressed the importance that everyone in the district receive training on the program.  </w:t>
            </w:r>
            <w:r>
              <w:t xml:space="preserve">Ms. Hilton reported the cost of the program to be just under $2,000 per year.  She is exploring grant opportunities </w:t>
            </w:r>
            <w:r w:rsidR="00F0347D">
              <w:t xml:space="preserve">with the Building Resilience Team </w:t>
            </w:r>
            <w:r>
              <w:t xml:space="preserve">to </w:t>
            </w:r>
            <w:r w:rsidR="002B2325">
              <w:t xml:space="preserve">continue </w:t>
            </w:r>
            <w:r>
              <w:t>the program in our school district.</w:t>
            </w:r>
          </w:p>
          <w:p w14:paraId="63742B5B" w14:textId="77777777" w:rsidR="004121EB" w:rsidRDefault="004121EB" w:rsidP="002265FF">
            <w:pPr>
              <w:autoSpaceDE w:val="0"/>
              <w:autoSpaceDN w:val="0"/>
              <w:adjustRightInd w:val="0"/>
            </w:pPr>
          </w:p>
          <w:p w14:paraId="5DBE0DDA" w14:textId="4A2D1DA6" w:rsidR="00CA372B" w:rsidRDefault="00CA372B" w:rsidP="002265FF">
            <w:pPr>
              <w:autoSpaceDE w:val="0"/>
              <w:autoSpaceDN w:val="0"/>
              <w:adjustRightInd w:val="0"/>
            </w:pPr>
            <w:r>
              <w:t xml:space="preserve">Board Member </w:t>
            </w:r>
            <w:r w:rsidR="00F0347D">
              <w:t>Repko</w:t>
            </w:r>
            <w:r w:rsidR="00B85D83">
              <w:t xml:space="preserve"> made a motion to approve the following Consent Agenda items as listed, seconded by Board Member </w:t>
            </w:r>
            <w:proofErr w:type="spellStart"/>
            <w:r w:rsidR="00F0347D">
              <w:t>Provan</w:t>
            </w:r>
            <w:proofErr w:type="spellEnd"/>
            <w:r w:rsidR="00B85D83">
              <w:t>, and carried 6 ayes, 0 noes, and 0 abstentions:</w:t>
            </w:r>
            <w:r w:rsidR="005732CA">
              <w:t xml:space="preserve"> </w:t>
            </w:r>
            <w:r w:rsidR="00D5773C">
              <w:t xml:space="preserve"> </w:t>
            </w:r>
            <w:r w:rsidR="00B85D83">
              <w:t>I. a. Approve Detail Warrant Report for A-1</w:t>
            </w:r>
            <w:r w:rsidR="00D5773C">
              <w:t>7</w:t>
            </w:r>
            <w:r w:rsidR="00B85D83">
              <w:t xml:space="preserve"> </w:t>
            </w:r>
            <w:r w:rsidR="00D5773C">
              <w:t>February</w:t>
            </w:r>
            <w:r w:rsidR="00B85D83">
              <w:t xml:space="preserve"> Multi Fund #</w:t>
            </w:r>
            <w:r w:rsidR="00D5773C">
              <w:t>2</w:t>
            </w:r>
            <w:r w:rsidR="00B85D83">
              <w:t xml:space="preserve"> for </w:t>
            </w:r>
            <w:r w:rsidR="00D5773C">
              <w:t>2</w:t>
            </w:r>
            <w:r w:rsidR="00B85D83">
              <w:t>/</w:t>
            </w:r>
            <w:r w:rsidR="00D5773C">
              <w:t>1</w:t>
            </w:r>
            <w:r w:rsidR="00B85D83">
              <w:t>/202</w:t>
            </w:r>
            <w:r w:rsidR="00D5773C">
              <w:t>1</w:t>
            </w:r>
            <w:r w:rsidR="00B85D83">
              <w:t>-</w:t>
            </w:r>
            <w:r w:rsidR="00D5773C">
              <w:t>2</w:t>
            </w:r>
            <w:r w:rsidR="00B85D83">
              <w:t>/</w:t>
            </w:r>
            <w:r w:rsidR="00D5773C">
              <w:t>28</w:t>
            </w:r>
            <w:r w:rsidR="00B85D83">
              <w:t>/202</w:t>
            </w:r>
            <w:r w:rsidR="00D5773C">
              <w:t>1</w:t>
            </w:r>
            <w:r w:rsidR="00B85D83">
              <w:t>; b. Approve Detail Warrant Report for A-1</w:t>
            </w:r>
            <w:r w:rsidR="00D5773C">
              <w:t>8</w:t>
            </w:r>
            <w:r w:rsidR="00B85D83">
              <w:t xml:space="preserve"> </w:t>
            </w:r>
            <w:r w:rsidR="00D5773C">
              <w:t>March</w:t>
            </w:r>
            <w:r w:rsidR="00B85D83">
              <w:t xml:space="preserve"> Multi Fund #</w:t>
            </w:r>
            <w:r w:rsidR="00D5773C">
              <w:t>1</w:t>
            </w:r>
            <w:r w:rsidR="00B85D83">
              <w:t xml:space="preserve"> for </w:t>
            </w:r>
            <w:r w:rsidR="00D5773C">
              <w:t>3</w:t>
            </w:r>
            <w:r w:rsidR="00B85D83">
              <w:t>/1/202</w:t>
            </w:r>
            <w:r w:rsidR="00D5773C">
              <w:t>1</w:t>
            </w:r>
            <w:r w:rsidR="00B85D83">
              <w:t xml:space="preserve"> – </w:t>
            </w:r>
            <w:r w:rsidR="00D5773C">
              <w:t>3</w:t>
            </w:r>
            <w:r w:rsidR="00B85D83">
              <w:t>/3</w:t>
            </w:r>
            <w:r w:rsidR="00D5773C">
              <w:t>1</w:t>
            </w:r>
            <w:r w:rsidR="00B85D83">
              <w:t>/202</w:t>
            </w:r>
            <w:r w:rsidR="00D5773C">
              <w:t>1</w:t>
            </w:r>
            <w:r w:rsidR="00B85D83">
              <w:t xml:space="preserve">; </w:t>
            </w:r>
            <w:r w:rsidR="00BC3048">
              <w:t xml:space="preserve">c. Approve Detail Warrant Report for </w:t>
            </w:r>
            <w:r w:rsidR="00D5773C">
              <w:t>A-20</w:t>
            </w:r>
            <w:r w:rsidR="00BC3048">
              <w:t xml:space="preserve"> </w:t>
            </w:r>
            <w:r w:rsidR="00D5773C">
              <w:t xml:space="preserve">April Multi Fund #1 for 4/1/2021 – 4/30/2021; </w:t>
            </w:r>
            <w:r w:rsidR="00926E03">
              <w:rPr>
                <w:bCs/>
              </w:rPr>
              <w:t xml:space="preserve">d. </w:t>
            </w:r>
            <w:r w:rsidR="00926E03" w:rsidRPr="00926E03">
              <w:rPr>
                <w:bCs/>
              </w:rPr>
              <w:t>Approve Detailed Warrant Report H-10 Capital Project #1 for February 2/1/21– 2/28/21</w:t>
            </w:r>
            <w:r w:rsidR="00926E03">
              <w:rPr>
                <w:bCs/>
              </w:rPr>
              <w:t xml:space="preserve">; e. Approve Detailed Warrant Report H-11 Capital Project #1 for March 3/1/21 – 3/31/21; f. </w:t>
            </w:r>
            <w:r w:rsidR="00926E03" w:rsidRPr="00926E03">
              <w:rPr>
                <w:bCs/>
              </w:rPr>
              <w:t>Approve</w:t>
            </w:r>
            <w:r w:rsidR="00926E03" w:rsidRPr="00F0347D">
              <w:rPr>
                <w:bCs/>
              </w:rPr>
              <w:t xml:space="preserve"> </w:t>
            </w:r>
            <w:r w:rsidR="00926E03" w:rsidRPr="00926E03">
              <w:rPr>
                <w:bCs/>
              </w:rPr>
              <w:t>Detailed Warrant Report H-13 Capital Project #1 for April 4/1/21 – 4/30/21; g.</w:t>
            </w:r>
            <w:r w:rsidR="00926E03">
              <w:rPr>
                <w:bCs/>
              </w:rPr>
              <w:t xml:space="preserve"> Approve extended emergency contract with Coxsackie Transport, Inc. for another 31 days (April 10, 2021 – May 10, 2021) at $333.00 per day; h. Approve summer school transportation to transport students to and from GCS by Michael S. Johnston, LLC at $259.00 per day (if monitor needed an additional $75.00 per day); </w:t>
            </w:r>
            <w:proofErr w:type="spellStart"/>
            <w:r w:rsidR="00926E03">
              <w:rPr>
                <w:bCs/>
              </w:rPr>
              <w:t>i</w:t>
            </w:r>
            <w:proofErr w:type="spellEnd"/>
            <w:r w:rsidR="00926E03">
              <w:rPr>
                <w:bCs/>
              </w:rPr>
              <w:t xml:space="preserve">. </w:t>
            </w:r>
            <w:r w:rsidR="003E1349" w:rsidRPr="003E1349">
              <w:rPr>
                <w:bCs/>
              </w:rPr>
              <w:t>Appoint Kylie Pudney Girls Modified Softball Coach, Stipend $1,697.93</w:t>
            </w:r>
            <w:r w:rsidR="003E1349">
              <w:rPr>
                <w:bCs/>
              </w:rPr>
              <w:t xml:space="preserve">; j. Appoint Daniel Galliher, Co-Director of Student Spring Jr./Sr. Production, Stipend $579.60; k. Appoint Lynne </w:t>
            </w:r>
            <w:proofErr w:type="spellStart"/>
            <w:r w:rsidR="003E1349">
              <w:rPr>
                <w:bCs/>
              </w:rPr>
              <w:t>Czajka</w:t>
            </w:r>
            <w:proofErr w:type="spellEnd"/>
            <w:r w:rsidR="003E1349">
              <w:rPr>
                <w:bCs/>
              </w:rPr>
              <w:t xml:space="preserve">, Co-Director of Student Spring Jr./Sr. Production, Stipend $590.60; l. Appoint Lynne </w:t>
            </w:r>
            <w:proofErr w:type="spellStart"/>
            <w:r w:rsidR="003E1349">
              <w:rPr>
                <w:bCs/>
              </w:rPr>
              <w:t>Czajka</w:t>
            </w:r>
            <w:proofErr w:type="spellEnd"/>
            <w:r w:rsidR="003E1349">
              <w:rPr>
                <w:bCs/>
              </w:rPr>
              <w:t xml:space="preserve">, Vocal Director Spring </w:t>
            </w:r>
            <w:r w:rsidR="003E1349">
              <w:rPr>
                <w:bCs/>
              </w:rPr>
              <w:lastRenderedPageBreak/>
              <w:t xml:space="preserve">Jr./Sr. Production, Stipend $876.16; m. Appoint Daniel Galliher, Rehearsal Accompanist, Spring Jr./Sr. Production, Stipend $552.04; </w:t>
            </w:r>
            <w:r w:rsidR="00D5773C">
              <w:t>n</w:t>
            </w:r>
            <w:r w:rsidR="00BC3048">
              <w:t xml:space="preserve">. Approve </w:t>
            </w:r>
            <w:r w:rsidR="00D5773C">
              <w:t>March 10, 2021</w:t>
            </w:r>
            <w:r w:rsidR="00FB07E3">
              <w:t xml:space="preserve"> </w:t>
            </w:r>
            <w:r w:rsidR="00BC3048">
              <w:t xml:space="preserve">Regular meeting minutes; </w:t>
            </w:r>
            <w:r w:rsidR="00926E03">
              <w:t>o. Approve March 24, 2021</w:t>
            </w:r>
            <w:r w:rsidR="00FB07E3">
              <w:t xml:space="preserve"> </w:t>
            </w:r>
            <w:r w:rsidR="00926E03">
              <w:t xml:space="preserve">Special meeting minutes; </w:t>
            </w:r>
            <w:r w:rsidR="00D5773C">
              <w:t>p</w:t>
            </w:r>
            <w:r w:rsidR="00BC3048">
              <w:t>. Approve recommendations from the Committee on Special Education.</w:t>
            </w:r>
          </w:p>
          <w:p w14:paraId="4A5C2A55" w14:textId="4CD0CB61" w:rsidR="00BC3048" w:rsidRDefault="00BC3048" w:rsidP="002265FF">
            <w:pPr>
              <w:autoSpaceDE w:val="0"/>
              <w:autoSpaceDN w:val="0"/>
              <w:adjustRightInd w:val="0"/>
            </w:pPr>
          </w:p>
          <w:p w14:paraId="34B0801D" w14:textId="5B5EEE09" w:rsidR="00643B4B" w:rsidRDefault="004121EB" w:rsidP="002265FF">
            <w:pPr>
              <w:autoSpaceDE w:val="0"/>
              <w:autoSpaceDN w:val="0"/>
              <w:adjustRightInd w:val="0"/>
            </w:pPr>
            <w:r>
              <w:t>Board Member Lincoln made a motion to accept the letter of resignation from Deborah Moses, Keyboard Specialist, effective April 16, 2021, seconded by Board Member Olsson, and carried 6 ayes, 0 noes, and 0 abstentions.</w:t>
            </w:r>
          </w:p>
          <w:p w14:paraId="2DA9BF67" w14:textId="24F26BCA" w:rsidR="004121EB" w:rsidRDefault="004121EB" w:rsidP="002265FF">
            <w:pPr>
              <w:autoSpaceDE w:val="0"/>
              <w:autoSpaceDN w:val="0"/>
              <w:adjustRightInd w:val="0"/>
            </w:pPr>
          </w:p>
          <w:p w14:paraId="2BBAFB6A" w14:textId="141CBC04" w:rsidR="004121EB" w:rsidRDefault="004121EB" w:rsidP="004121EB">
            <w:pPr>
              <w:autoSpaceDE w:val="0"/>
              <w:autoSpaceDN w:val="0"/>
              <w:adjustRightInd w:val="0"/>
            </w:pPr>
            <w:r>
              <w:t xml:space="preserve">Board Member </w:t>
            </w:r>
            <w:proofErr w:type="spellStart"/>
            <w:r>
              <w:t>Provan</w:t>
            </w:r>
            <w:proofErr w:type="spellEnd"/>
            <w:r>
              <w:t xml:space="preserve"> made a motion to accept the </w:t>
            </w:r>
            <w:r>
              <w:t xml:space="preserve">extension </w:t>
            </w:r>
            <w:r>
              <w:t xml:space="preserve">letter of </w:t>
            </w:r>
            <w:r>
              <w:t xml:space="preserve">Maternity Leave of Absence </w:t>
            </w:r>
            <w:r>
              <w:t xml:space="preserve">from </w:t>
            </w:r>
            <w:r>
              <w:t>Jennifer Tanner</w:t>
            </w:r>
            <w:r>
              <w:t>,</w:t>
            </w:r>
            <w:r>
              <w:t xml:space="preserve"> commencing </w:t>
            </w:r>
            <w:r w:rsidR="00C264BF">
              <w:t>on June 25, 2021 and ending on January 3, 2022</w:t>
            </w:r>
            <w:r>
              <w:t xml:space="preserve">, seconded by Board Member </w:t>
            </w:r>
            <w:r>
              <w:t>Lincoln,</w:t>
            </w:r>
            <w:r>
              <w:t xml:space="preserve"> and carried 6 ayes, 0 noes, and 0 abstentions.</w:t>
            </w:r>
          </w:p>
          <w:p w14:paraId="031DDD2F" w14:textId="2D659F4D" w:rsidR="004121EB" w:rsidRDefault="004121EB" w:rsidP="002265FF">
            <w:pPr>
              <w:autoSpaceDE w:val="0"/>
              <w:autoSpaceDN w:val="0"/>
              <w:adjustRightInd w:val="0"/>
            </w:pPr>
          </w:p>
          <w:p w14:paraId="2E9D0924" w14:textId="2BE43B06" w:rsidR="00C264BF" w:rsidRDefault="00C264BF" w:rsidP="002265FF">
            <w:pPr>
              <w:autoSpaceDE w:val="0"/>
              <w:autoSpaceDN w:val="0"/>
              <w:adjustRightInd w:val="0"/>
            </w:pPr>
            <w:r>
              <w:t>Board Member Lincoln made a motion to adopt the following resolution, seconded by Board Member Olsson, and carried 6 ayes, 0 noes, and 0 abstentions</w:t>
            </w:r>
            <w:r w:rsidR="007E38A2">
              <w:t>:</w:t>
            </w:r>
          </w:p>
          <w:p w14:paraId="6DB91983" w14:textId="7114A99A" w:rsidR="007E38A2" w:rsidRDefault="007E38A2" w:rsidP="002265FF">
            <w:pPr>
              <w:autoSpaceDE w:val="0"/>
              <w:autoSpaceDN w:val="0"/>
              <w:adjustRightInd w:val="0"/>
            </w:pPr>
          </w:p>
          <w:p w14:paraId="721B0472" w14:textId="77777777" w:rsidR="007E38A2" w:rsidRDefault="007E38A2" w:rsidP="007E38A2">
            <w:pPr>
              <w:ind w:right="-180"/>
            </w:pPr>
            <w:r>
              <w:t>“</w:t>
            </w:r>
            <w:proofErr w:type="gramStart"/>
            <w:r w:rsidRPr="0029103B">
              <w:rPr>
                <w:b/>
                <w:bCs/>
              </w:rPr>
              <w:t>WHEREAS</w:t>
            </w:r>
            <w:r>
              <w:t>,</w:t>
            </w:r>
            <w:proofErr w:type="gramEnd"/>
            <w:r>
              <w:t xml:space="preserve"> the Superintendent of Schools and Business Administrator presented the proposed budget for 2021-2022 during the regular and special meetings of the Board of Education on February 10, 2021, March 24, 2021 and April 21, 2021;</w:t>
            </w:r>
          </w:p>
          <w:p w14:paraId="11868BA5" w14:textId="77777777" w:rsidR="007E38A2" w:rsidRDefault="007E38A2" w:rsidP="007E38A2">
            <w:pPr>
              <w:ind w:left="1080" w:right="-180"/>
            </w:pPr>
          </w:p>
          <w:p w14:paraId="71A7E0BA" w14:textId="77777777" w:rsidR="007E38A2" w:rsidRDefault="007E38A2" w:rsidP="007E38A2">
            <w:pPr>
              <w:ind w:right="-180"/>
            </w:pPr>
            <w:r w:rsidRPr="001074DD">
              <w:rPr>
                <w:b/>
                <w:bCs/>
              </w:rPr>
              <w:t>THEREFORE, BE IT RESOLVED</w:t>
            </w:r>
            <w:r>
              <w:t>, that the Board of Education hereby adopts the proposed 2021-2022 budget for $16,331,182: and,</w:t>
            </w:r>
          </w:p>
          <w:p w14:paraId="50652AB8" w14:textId="77777777" w:rsidR="007E38A2" w:rsidRDefault="007E38A2" w:rsidP="007E38A2">
            <w:pPr>
              <w:ind w:left="1080" w:right="-180"/>
            </w:pPr>
          </w:p>
          <w:p w14:paraId="5424A517" w14:textId="77777777" w:rsidR="007E38A2" w:rsidRDefault="007E38A2" w:rsidP="007E38A2">
            <w:pPr>
              <w:ind w:right="-180"/>
            </w:pPr>
            <w:r w:rsidRPr="001074DD">
              <w:rPr>
                <w:b/>
                <w:bCs/>
              </w:rPr>
              <w:t xml:space="preserve">BE IT </w:t>
            </w:r>
            <w:proofErr w:type="gramStart"/>
            <w:r w:rsidRPr="001074DD">
              <w:rPr>
                <w:b/>
                <w:bCs/>
              </w:rPr>
              <w:t>FURTHER RESOLVED</w:t>
            </w:r>
            <w:r>
              <w:t>,</w:t>
            </w:r>
            <w:proofErr w:type="gramEnd"/>
            <w:r>
              <w:t xml:space="preserve"> that the date for the public hearing on the proposed budget for 2021-2022 is scheduled to be conducted on Wednesday, May 05, 2021 at 6:30pm at Germantown CSD HS Library, 123 Main Street Germantown, NY 12526.”</w:t>
            </w:r>
          </w:p>
          <w:p w14:paraId="40BB7241" w14:textId="2B724311" w:rsidR="007E38A2" w:rsidRDefault="007E38A2" w:rsidP="002265FF">
            <w:pPr>
              <w:autoSpaceDE w:val="0"/>
              <w:autoSpaceDN w:val="0"/>
              <w:adjustRightInd w:val="0"/>
            </w:pPr>
          </w:p>
          <w:p w14:paraId="5BE13390" w14:textId="2C05127C" w:rsidR="007E38A2" w:rsidRDefault="007E38A2" w:rsidP="007E38A2">
            <w:pPr>
              <w:autoSpaceDE w:val="0"/>
              <w:autoSpaceDN w:val="0"/>
              <w:adjustRightInd w:val="0"/>
            </w:pPr>
            <w:r>
              <w:t>Board Member Olsson</w:t>
            </w:r>
            <w:r>
              <w:t xml:space="preserve"> </w:t>
            </w:r>
            <w:r>
              <w:t xml:space="preserve">made a motion to adopt the following resolution, seconded by Board Member </w:t>
            </w:r>
            <w:proofErr w:type="spellStart"/>
            <w:r>
              <w:t>Provan</w:t>
            </w:r>
            <w:proofErr w:type="spellEnd"/>
            <w:r>
              <w:t>, and carried 6 ayes, 0 noes, and 0 abstentions:</w:t>
            </w:r>
          </w:p>
          <w:p w14:paraId="5983A556" w14:textId="77777777" w:rsidR="007E38A2" w:rsidRDefault="007E38A2" w:rsidP="002265FF">
            <w:pPr>
              <w:autoSpaceDE w:val="0"/>
              <w:autoSpaceDN w:val="0"/>
              <w:adjustRightInd w:val="0"/>
            </w:pPr>
          </w:p>
          <w:p w14:paraId="50C313FC" w14:textId="77777777" w:rsidR="007E38A2" w:rsidRDefault="007E38A2" w:rsidP="007E38A2">
            <w:pPr>
              <w:ind w:right="-180"/>
            </w:pPr>
            <w:r>
              <w:rPr>
                <w:b/>
                <w:bCs/>
              </w:rPr>
              <w:t>“</w:t>
            </w:r>
            <w:r w:rsidRPr="001074DD">
              <w:rPr>
                <w:b/>
                <w:bCs/>
              </w:rPr>
              <w:t>WHEREAS</w:t>
            </w:r>
            <w:r>
              <w:t>, the Board of Education of the Central School District of Germantown, New York, Columbia County, desires to adopt the Property Tax Report Card to accompany the annual school district budget for the fiscal year 2021-2022, and WHEREAS, the property tax report card required by Sections 1608(7) and 2601-a of the Education Law.”</w:t>
            </w:r>
          </w:p>
          <w:p w14:paraId="78F240EB" w14:textId="06FF65A4" w:rsidR="00A349F6" w:rsidRDefault="00A349F6" w:rsidP="002265FF">
            <w:pPr>
              <w:autoSpaceDE w:val="0"/>
              <w:autoSpaceDN w:val="0"/>
              <w:adjustRightInd w:val="0"/>
            </w:pPr>
          </w:p>
          <w:p w14:paraId="66CFEAF2" w14:textId="639564A6" w:rsidR="007E38A2" w:rsidRDefault="007E38A2" w:rsidP="007E38A2">
            <w:pPr>
              <w:autoSpaceDE w:val="0"/>
              <w:autoSpaceDN w:val="0"/>
              <w:adjustRightInd w:val="0"/>
            </w:pPr>
            <w:r>
              <w:lastRenderedPageBreak/>
              <w:t xml:space="preserve">Board Member </w:t>
            </w:r>
            <w:proofErr w:type="spellStart"/>
            <w:r w:rsidR="00BE7561">
              <w:t>Provan</w:t>
            </w:r>
            <w:proofErr w:type="spellEnd"/>
            <w:r>
              <w:t xml:space="preserve"> made a motion to adopt the following resolution, seconded by Board Member </w:t>
            </w:r>
            <w:r w:rsidR="00BE7561">
              <w:t>Lincoln</w:t>
            </w:r>
            <w:r>
              <w:t>, and carried 6 ayes, 0 noes, and 0 abstentions:</w:t>
            </w:r>
          </w:p>
          <w:p w14:paraId="75430ED1" w14:textId="77777777" w:rsidR="00BE7561" w:rsidRDefault="00BE7561" w:rsidP="007E38A2">
            <w:pPr>
              <w:autoSpaceDE w:val="0"/>
              <w:autoSpaceDN w:val="0"/>
              <w:adjustRightInd w:val="0"/>
            </w:pPr>
          </w:p>
          <w:p w14:paraId="15921DD0" w14:textId="77777777" w:rsidR="007E38A2" w:rsidRDefault="007E38A2" w:rsidP="007E38A2">
            <w:r>
              <w:rPr>
                <w:b/>
                <w:bCs/>
              </w:rPr>
              <w:t>“</w:t>
            </w:r>
            <w:r w:rsidRPr="001B50E0">
              <w:rPr>
                <w:b/>
                <w:bCs/>
              </w:rPr>
              <w:t>WHEREAS</w:t>
            </w:r>
            <w:r w:rsidRPr="001B50E0">
              <w:t xml:space="preserve">, Upon the recommendation of the Superintendent of Schools, the Board of Education hereby approves the Smart Schools Bond Act purchase plan in the amount of $143,816.60 and authorizes its posting </w:t>
            </w:r>
            <w:r>
              <w:t xml:space="preserve">on </w:t>
            </w:r>
            <w:r w:rsidRPr="001B50E0">
              <w:t>Germantown CSD website.</w:t>
            </w:r>
            <w:r>
              <w:t>”</w:t>
            </w:r>
            <w:r w:rsidRPr="001B50E0">
              <w:t xml:space="preserve"> </w:t>
            </w:r>
          </w:p>
          <w:p w14:paraId="0EEAECD1" w14:textId="658BD628" w:rsidR="007E38A2" w:rsidRDefault="007E38A2" w:rsidP="002265FF">
            <w:pPr>
              <w:autoSpaceDE w:val="0"/>
              <w:autoSpaceDN w:val="0"/>
              <w:adjustRightInd w:val="0"/>
            </w:pPr>
          </w:p>
          <w:p w14:paraId="00B35DF6" w14:textId="568D63E4" w:rsidR="00C9553F" w:rsidRDefault="00C9553F" w:rsidP="00C9553F">
            <w:pPr>
              <w:autoSpaceDE w:val="0"/>
              <w:autoSpaceDN w:val="0"/>
              <w:adjustRightInd w:val="0"/>
            </w:pPr>
            <w:r>
              <w:t xml:space="preserve">Board Member </w:t>
            </w:r>
            <w:r>
              <w:t>Coons</w:t>
            </w:r>
            <w:r>
              <w:t xml:space="preserve"> made a motion to adopt the following resolution, seconded by Board Member </w:t>
            </w:r>
            <w:r>
              <w:t>Lincoln</w:t>
            </w:r>
            <w:r>
              <w:t>, and carried 6 ayes, 0 noes, and 0 abstentions:</w:t>
            </w:r>
          </w:p>
          <w:p w14:paraId="5A62EE46" w14:textId="77777777" w:rsidR="007E38A2" w:rsidRDefault="007E38A2" w:rsidP="007E38A2">
            <w:pPr>
              <w:autoSpaceDE w:val="0"/>
              <w:autoSpaceDN w:val="0"/>
              <w:adjustRightInd w:val="0"/>
            </w:pPr>
          </w:p>
          <w:p w14:paraId="5354B495" w14:textId="77777777" w:rsidR="00C9553F" w:rsidRPr="00C9553F" w:rsidRDefault="00C9553F" w:rsidP="00C9553F">
            <w:r w:rsidRPr="00C9553F">
              <w:rPr>
                <w:b/>
                <w:bCs/>
              </w:rPr>
              <w:t xml:space="preserve">“BE IT </w:t>
            </w:r>
            <w:proofErr w:type="gramStart"/>
            <w:r w:rsidRPr="00C9553F">
              <w:rPr>
                <w:b/>
                <w:bCs/>
              </w:rPr>
              <w:t>RESOLVED</w:t>
            </w:r>
            <w:r w:rsidRPr="00C9553F">
              <w:t>,</w:t>
            </w:r>
            <w:proofErr w:type="gramEnd"/>
            <w:r w:rsidRPr="00C9553F">
              <w:t xml:space="preserve"> that the Board of Education hereby approves the following change order in connection with the 2015 Capital Project, as presented to the Board at this meeting:</w:t>
            </w:r>
          </w:p>
          <w:p w14:paraId="73A09C01" w14:textId="77777777" w:rsidR="00C9553F" w:rsidRPr="00C9553F" w:rsidRDefault="00C9553F" w:rsidP="00C9553F">
            <w:pPr>
              <w:pStyle w:val="ListParagraph"/>
              <w:ind w:left="1080"/>
              <w:rPr>
                <w:rFonts w:ascii="Times New Roman" w:hAnsi="Times New Roman"/>
                <w:sz w:val="24"/>
                <w:szCs w:val="24"/>
              </w:rPr>
            </w:pPr>
          </w:p>
          <w:p w14:paraId="738DD76F" w14:textId="77777777" w:rsidR="00C9553F" w:rsidRPr="00C9553F" w:rsidRDefault="00C9553F" w:rsidP="00C9553F">
            <w:r w:rsidRPr="00C9553F">
              <w:t xml:space="preserve">Change Order No. SC-006 to the site construction contract with </w:t>
            </w:r>
            <w:proofErr w:type="spellStart"/>
            <w:r w:rsidRPr="00C9553F">
              <w:t>DelSignore</w:t>
            </w:r>
            <w:proofErr w:type="spellEnd"/>
            <w:r w:rsidRPr="00C9553F">
              <w:t xml:space="preserve"> Blacktop Paving, Inc. </w:t>
            </w:r>
            <w:proofErr w:type="gramStart"/>
            <w:r w:rsidRPr="00C9553F">
              <w:t>for the amount of</w:t>
            </w:r>
            <w:proofErr w:type="gramEnd"/>
            <w:r w:rsidRPr="00C9553F">
              <w:t xml:space="preserve"> $140,000 to be increased to the contract with </w:t>
            </w:r>
            <w:proofErr w:type="spellStart"/>
            <w:r w:rsidRPr="00C9553F">
              <w:t>DelSignore</w:t>
            </w:r>
            <w:proofErr w:type="spellEnd"/>
            <w:r w:rsidRPr="00C9553F">
              <w:t xml:space="preserve"> Blacktop, Inc.; and</w:t>
            </w:r>
          </w:p>
          <w:p w14:paraId="238EADF2" w14:textId="77777777" w:rsidR="00C9553F" w:rsidRPr="00C9553F" w:rsidRDefault="00C9553F" w:rsidP="00C9553F">
            <w:pPr>
              <w:ind w:left="1440"/>
            </w:pPr>
          </w:p>
          <w:p w14:paraId="33B3D0B1" w14:textId="77777777" w:rsidR="00C9553F" w:rsidRPr="00FC22B1" w:rsidRDefault="00C9553F" w:rsidP="00C9553F">
            <w:r w:rsidRPr="00C9553F">
              <w:rPr>
                <w:b/>
                <w:bCs/>
              </w:rPr>
              <w:t xml:space="preserve">BE IT </w:t>
            </w:r>
            <w:proofErr w:type="gramStart"/>
            <w:r w:rsidRPr="00C9553F">
              <w:rPr>
                <w:b/>
                <w:bCs/>
              </w:rPr>
              <w:t>FURTHER RESOLVED</w:t>
            </w:r>
            <w:r w:rsidRPr="00C9553F">
              <w:t>,</w:t>
            </w:r>
            <w:proofErr w:type="gramEnd"/>
            <w:r w:rsidRPr="00C9553F">
              <w:t xml:space="preserve"> that the Board hereby authorizes the Board President to sign the above Change Order on behalf of the District.  A copy of the Change Order will be incorporated by reference within the minutes of this meeting.”</w:t>
            </w:r>
            <w:r>
              <w:t xml:space="preserve"> </w:t>
            </w:r>
          </w:p>
          <w:p w14:paraId="7C4088D9" w14:textId="77777777" w:rsidR="007E38A2" w:rsidRDefault="007E38A2" w:rsidP="007E38A2">
            <w:pPr>
              <w:autoSpaceDE w:val="0"/>
              <w:autoSpaceDN w:val="0"/>
              <w:adjustRightInd w:val="0"/>
            </w:pPr>
          </w:p>
          <w:p w14:paraId="112E48B2" w14:textId="2B0016F9" w:rsidR="00C9553F" w:rsidRDefault="00C9553F" w:rsidP="00C9553F">
            <w:pPr>
              <w:autoSpaceDE w:val="0"/>
              <w:autoSpaceDN w:val="0"/>
              <w:adjustRightInd w:val="0"/>
            </w:pPr>
            <w:r>
              <w:t xml:space="preserve">Board Member </w:t>
            </w:r>
            <w:r>
              <w:t>Lincoln</w:t>
            </w:r>
            <w:r>
              <w:t xml:space="preserve"> made a motion to adopt the following resolution, seconded by Board Member </w:t>
            </w:r>
            <w:r>
              <w:t>Olsson</w:t>
            </w:r>
            <w:r>
              <w:t>, and carried 6 ayes, 0 noes, and 0 abstentions:</w:t>
            </w:r>
          </w:p>
          <w:p w14:paraId="7DB41DAF" w14:textId="3D7E0887" w:rsidR="00C9553F" w:rsidRDefault="00C9553F" w:rsidP="007E38A2">
            <w:pPr>
              <w:autoSpaceDE w:val="0"/>
              <w:autoSpaceDN w:val="0"/>
              <w:adjustRightInd w:val="0"/>
            </w:pPr>
          </w:p>
          <w:p w14:paraId="695E8F1C" w14:textId="77777777" w:rsidR="00C9553F" w:rsidRDefault="00C9553F" w:rsidP="00C9553F">
            <w:r>
              <w:rPr>
                <w:b/>
              </w:rPr>
              <w:t xml:space="preserve">“BE IT </w:t>
            </w:r>
            <w:proofErr w:type="gramStart"/>
            <w:r>
              <w:rPr>
                <w:b/>
              </w:rPr>
              <w:t>RESOLVED,</w:t>
            </w:r>
            <w:proofErr w:type="gramEnd"/>
            <w:r>
              <w:rPr>
                <w:b/>
              </w:rPr>
              <w:t xml:space="preserve"> </w:t>
            </w:r>
            <w:r>
              <w:t>that the Board of Education of the Germantown Central School District hereby authorizes the Superintendent to declare old and outdated maintenance equipment (list attached) surplus property and permits the sale or disposal of these items and, that a record of the sale or disposal be maintained and available for public inspection.”</w:t>
            </w:r>
          </w:p>
          <w:p w14:paraId="2719F41E" w14:textId="77777777" w:rsidR="00C9553F" w:rsidRDefault="00C9553F" w:rsidP="007E38A2">
            <w:pPr>
              <w:autoSpaceDE w:val="0"/>
              <w:autoSpaceDN w:val="0"/>
              <w:adjustRightInd w:val="0"/>
            </w:pPr>
          </w:p>
          <w:p w14:paraId="36F83A25" w14:textId="6E46DF1C" w:rsidR="00C9553F" w:rsidRDefault="00C9553F" w:rsidP="00C9553F">
            <w:pPr>
              <w:autoSpaceDE w:val="0"/>
              <w:autoSpaceDN w:val="0"/>
              <w:adjustRightInd w:val="0"/>
            </w:pPr>
            <w:r>
              <w:t xml:space="preserve">Board Member </w:t>
            </w:r>
            <w:r>
              <w:t>Coons</w:t>
            </w:r>
            <w:r>
              <w:t xml:space="preserve"> made a motion to </w:t>
            </w:r>
            <w:r>
              <w:t>add a Special Board of Education meeting on Wednesday, April 28, 2021</w:t>
            </w:r>
            <w:r>
              <w:t xml:space="preserve">, seconded by Board Member </w:t>
            </w:r>
            <w:proofErr w:type="spellStart"/>
            <w:r>
              <w:t>Provan</w:t>
            </w:r>
            <w:proofErr w:type="spellEnd"/>
            <w:r>
              <w:t>, and carried 6 ayes, 0 noes, and 0 abstentions</w:t>
            </w:r>
            <w:r w:rsidR="00691B6D">
              <w:t>.</w:t>
            </w:r>
          </w:p>
          <w:p w14:paraId="16306699" w14:textId="77777777" w:rsidR="00C9553F" w:rsidRDefault="00C9553F" w:rsidP="007E38A2">
            <w:pPr>
              <w:autoSpaceDE w:val="0"/>
              <w:autoSpaceDN w:val="0"/>
              <w:adjustRightInd w:val="0"/>
            </w:pPr>
          </w:p>
          <w:p w14:paraId="50BEF659" w14:textId="45F1F4BD" w:rsidR="00C9553F" w:rsidRDefault="00C9553F" w:rsidP="00C9553F">
            <w:pPr>
              <w:autoSpaceDE w:val="0"/>
              <w:autoSpaceDN w:val="0"/>
              <w:adjustRightInd w:val="0"/>
            </w:pPr>
            <w:r>
              <w:t xml:space="preserve">Board Member </w:t>
            </w:r>
            <w:proofErr w:type="spellStart"/>
            <w:r>
              <w:t>Provan</w:t>
            </w:r>
            <w:proofErr w:type="spellEnd"/>
            <w:r>
              <w:t xml:space="preserve"> made a motion to </w:t>
            </w:r>
            <w:r>
              <w:t xml:space="preserve">amend the 2020-2021 calendar to give back two unused emergency days on Friday, May 28, 2021 and Tuesday, </w:t>
            </w:r>
            <w:r w:rsidR="0016589B">
              <w:t xml:space="preserve">June 1, </w:t>
            </w:r>
            <w:r>
              <w:t xml:space="preserve">2021, seconded by Board Member </w:t>
            </w:r>
            <w:r w:rsidR="0016589B">
              <w:t>Lincoln</w:t>
            </w:r>
            <w:r>
              <w:t>, and carried 6 ayes, 0 noes, and 0 abstentions</w:t>
            </w:r>
            <w:r w:rsidR="00691B6D">
              <w:t>.</w:t>
            </w:r>
          </w:p>
          <w:p w14:paraId="798A32BA" w14:textId="3C0CFD22" w:rsidR="0016589B" w:rsidRDefault="0016589B" w:rsidP="007E38A2">
            <w:pPr>
              <w:autoSpaceDE w:val="0"/>
              <w:autoSpaceDN w:val="0"/>
              <w:adjustRightInd w:val="0"/>
            </w:pPr>
            <w:r>
              <w:lastRenderedPageBreak/>
              <w:t>Superintendent Bragg discussed new state guidance regarding in-person instruction, end of academic year celebrations, travel advisory and National Honor Society Induction Ceremony.</w:t>
            </w:r>
          </w:p>
          <w:p w14:paraId="5957D725" w14:textId="19E57F75" w:rsidR="00C813C6" w:rsidRDefault="00C813C6" w:rsidP="007E38A2">
            <w:pPr>
              <w:autoSpaceDE w:val="0"/>
              <w:autoSpaceDN w:val="0"/>
              <w:adjustRightInd w:val="0"/>
            </w:pPr>
          </w:p>
          <w:p w14:paraId="398ECF80" w14:textId="59DCAE16" w:rsidR="007E38A2" w:rsidRDefault="007E38A2" w:rsidP="007E38A2">
            <w:pPr>
              <w:autoSpaceDE w:val="0"/>
              <w:autoSpaceDN w:val="0"/>
              <w:adjustRightInd w:val="0"/>
            </w:pPr>
            <w:r>
              <w:t xml:space="preserve">Board Member Olsson made a motion to enter Executive Session at 7:32 p.m., seconded by Board Member </w:t>
            </w:r>
            <w:proofErr w:type="spellStart"/>
            <w:r>
              <w:t>Provan</w:t>
            </w:r>
            <w:proofErr w:type="spellEnd"/>
            <w:r>
              <w:t>, and carried 6 ayes, 0 noes, and 0 abstentions.</w:t>
            </w:r>
          </w:p>
          <w:p w14:paraId="40A39A44" w14:textId="4844E5C0" w:rsidR="007E38A2" w:rsidRDefault="007E38A2" w:rsidP="002265FF">
            <w:pPr>
              <w:autoSpaceDE w:val="0"/>
              <w:autoSpaceDN w:val="0"/>
              <w:adjustRightInd w:val="0"/>
            </w:pPr>
          </w:p>
          <w:p w14:paraId="1E555366" w14:textId="77777777" w:rsidR="007E38A2" w:rsidRDefault="007E38A2" w:rsidP="007E38A2">
            <w:pPr>
              <w:autoSpaceDE w:val="0"/>
              <w:autoSpaceDN w:val="0"/>
              <w:adjustRightInd w:val="0"/>
            </w:pPr>
            <w:r>
              <w:t xml:space="preserve">Board Member Olsson made a motion to adjourn Executive Session at 7:58 p.m., seconded by Board Member </w:t>
            </w:r>
            <w:proofErr w:type="spellStart"/>
            <w:r>
              <w:t>Provan</w:t>
            </w:r>
            <w:proofErr w:type="spellEnd"/>
            <w:r>
              <w:t>, and carried 6 ayes, 0 noes, and 0 abstentions.</w:t>
            </w:r>
          </w:p>
          <w:p w14:paraId="162ED95C" w14:textId="77777777" w:rsidR="007E38A2" w:rsidRDefault="007E38A2" w:rsidP="002265FF">
            <w:pPr>
              <w:autoSpaceDE w:val="0"/>
              <w:autoSpaceDN w:val="0"/>
              <w:adjustRightInd w:val="0"/>
            </w:pPr>
          </w:p>
          <w:p w14:paraId="327BDD34" w14:textId="77777777" w:rsidR="00A349F6" w:rsidRDefault="00A349F6" w:rsidP="002265FF">
            <w:pPr>
              <w:autoSpaceDE w:val="0"/>
              <w:autoSpaceDN w:val="0"/>
              <w:adjustRightInd w:val="0"/>
            </w:pPr>
            <w:r>
              <w:t xml:space="preserve">Board Member Coons made a motion to </w:t>
            </w:r>
            <w:r w:rsidR="009C7C9A">
              <w:t>re-enter the Regular meeting of the Board of Education at 7:</w:t>
            </w:r>
            <w:r w:rsidR="005732CA">
              <w:t>58</w:t>
            </w:r>
            <w:r w:rsidR="009C7C9A">
              <w:t xml:space="preserve"> p.m., seconded by Board Member Olsson, and carried 6 ayes, 0 noes, and 0 abstentions.</w:t>
            </w:r>
          </w:p>
          <w:p w14:paraId="258FA506" w14:textId="12BAAE19" w:rsidR="009C7C9A" w:rsidRDefault="009C7C9A" w:rsidP="002265FF">
            <w:pPr>
              <w:autoSpaceDE w:val="0"/>
              <w:autoSpaceDN w:val="0"/>
              <w:adjustRightInd w:val="0"/>
            </w:pPr>
          </w:p>
          <w:p w14:paraId="1EB5C389" w14:textId="1EF17230" w:rsidR="009C7C9A" w:rsidRDefault="009C7C9A" w:rsidP="002265FF">
            <w:pPr>
              <w:autoSpaceDE w:val="0"/>
              <w:autoSpaceDN w:val="0"/>
              <w:adjustRightInd w:val="0"/>
            </w:pPr>
            <w:r>
              <w:t xml:space="preserve">Board Member </w:t>
            </w:r>
            <w:r w:rsidR="005732CA">
              <w:t>Lincoln</w:t>
            </w:r>
            <w:r>
              <w:t xml:space="preserve"> made a motion to adjourn the Regular meeting of the Board of Education at </w:t>
            </w:r>
            <w:r w:rsidR="005732CA">
              <w:t>8</w:t>
            </w:r>
            <w:r>
              <w:t>:0</w:t>
            </w:r>
            <w:r w:rsidR="005732CA">
              <w:t>0</w:t>
            </w:r>
            <w:r>
              <w:t xml:space="preserve"> p.m., seconded by Board Member </w:t>
            </w:r>
            <w:r w:rsidR="005732CA">
              <w:t>Repko</w:t>
            </w:r>
            <w:r>
              <w:t>, and carried 6 ayes, 0 noes, and 0 abstentions.</w:t>
            </w:r>
          </w:p>
          <w:p w14:paraId="782C71CF" w14:textId="29B56043" w:rsidR="000D39CC" w:rsidRDefault="000D39CC" w:rsidP="002265FF">
            <w:pPr>
              <w:autoSpaceDE w:val="0"/>
              <w:autoSpaceDN w:val="0"/>
              <w:adjustRightInd w:val="0"/>
            </w:pPr>
          </w:p>
          <w:p w14:paraId="2D7EA0EA" w14:textId="6DF009B8" w:rsidR="00684F48" w:rsidRDefault="00684F48" w:rsidP="002265FF">
            <w:pPr>
              <w:autoSpaceDE w:val="0"/>
              <w:autoSpaceDN w:val="0"/>
              <w:adjustRightInd w:val="0"/>
            </w:pPr>
          </w:p>
          <w:p w14:paraId="07F0BCE7" w14:textId="654C6F14" w:rsidR="002265FF" w:rsidRDefault="002265FF" w:rsidP="002265FF">
            <w:pPr>
              <w:autoSpaceDE w:val="0"/>
              <w:autoSpaceDN w:val="0"/>
              <w:adjustRightInd w:val="0"/>
            </w:pPr>
            <w:r>
              <w:t>Respectfully submitted,</w:t>
            </w:r>
          </w:p>
          <w:p w14:paraId="360FC74B" w14:textId="165D4C49" w:rsidR="002265FF" w:rsidRDefault="002265FF" w:rsidP="002265FF">
            <w:pPr>
              <w:autoSpaceDE w:val="0"/>
              <w:autoSpaceDN w:val="0"/>
              <w:adjustRightInd w:val="0"/>
            </w:pPr>
          </w:p>
          <w:p w14:paraId="14443D4D" w14:textId="18F06FF8" w:rsidR="002265FF" w:rsidRDefault="002265FF" w:rsidP="002265FF">
            <w:pPr>
              <w:autoSpaceDE w:val="0"/>
              <w:autoSpaceDN w:val="0"/>
              <w:adjustRightInd w:val="0"/>
            </w:pPr>
          </w:p>
          <w:p w14:paraId="5B042B06" w14:textId="49F36C48" w:rsidR="002265FF" w:rsidRDefault="002265FF" w:rsidP="002265FF">
            <w:pPr>
              <w:autoSpaceDE w:val="0"/>
              <w:autoSpaceDN w:val="0"/>
              <w:adjustRightInd w:val="0"/>
            </w:pPr>
          </w:p>
          <w:p w14:paraId="1A8DDD9A" w14:textId="504532B1" w:rsidR="002265FF" w:rsidRPr="002265FF" w:rsidRDefault="005732CA" w:rsidP="002265FF">
            <w:pPr>
              <w:autoSpaceDE w:val="0"/>
              <w:autoSpaceDN w:val="0"/>
              <w:adjustRightInd w:val="0"/>
            </w:pPr>
            <w:r>
              <w:t>Elizabeth Liberti</w:t>
            </w:r>
          </w:p>
          <w:p w14:paraId="29AD521E" w14:textId="34E329FF" w:rsidR="009B64B7" w:rsidRPr="00F07BDA" w:rsidRDefault="002265FF"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w:t>
            </w:r>
            <w:r w:rsidR="00F07BDA">
              <w:rPr>
                <w:rFonts w:ascii="Times New Roman" w:hAnsi="Times New Roman" w:cs="Times New Roman"/>
                <w:sz w:val="24"/>
                <w:szCs w:val="24"/>
              </w:rPr>
              <w:t>rk</w:t>
            </w:r>
          </w:p>
        </w:tc>
        <w:tc>
          <w:tcPr>
            <w:tcW w:w="3787" w:type="dxa"/>
          </w:tcPr>
          <w:p w14:paraId="748ED85B" w14:textId="6C7372BD" w:rsidR="00DB593A" w:rsidRDefault="007D0529" w:rsidP="002F258E">
            <w:pPr>
              <w:rPr>
                <w:b/>
                <w:bCs/>
                <w:sz w:val="28"/>
              </w:rPr>
            </w:pPr>
            <w:r>
              <w:rPr>
                <w:b/>
                <w:bCs/>
                <w:sz w:val="28"/>
              </w:rPr>
              <w:lastRenderedPageBreak/>
              <w:t>AMEND AGENDA</w:t>
            </w:r>
          </w:p>
          <w:p w14:paraId="2405B5F9" w14:textId="0A22C7EF" w:rsidR="0078240B" w:rsidRDefault="0078240B" w:rsidP="002F258E">
            <w:pPr>
              <w:rPr>
                <w:b/>
                <w:bCs/>
                <w:sz w:val="28"/>
              </w:rPr>
            </w:pPr>
          </w:p>
          <w:p w14:paraId="735CD152" w14:textId="4AD72B27" w:rsidR="0078240B" w:rsidRDefault="0078240B" w:rsidP="002F258E">
            <w:pPr>
              <w:rPr>
                <w:b/>
                <w:bCs/>
                <w:sz w:val="28"/>
              </w:rPr>
            </w:pPr>
          </w:p>
          <w:p w14:paraId="3B9F5474" w14:textId="6A77C572" w:rsidR="0078240B" w:rsidRDefault="0078240B" w:rsidP="002F258E">
            <w:pPr>
              <w:rPr>
                <w:b/>
                <w:bCs/>
                <w:sz w:val="28"/>
              </w:rPr>
            </w:pPr>
          </w:p>
          <w:p w14:paraId="7AD014CB" w14:textId="77777777" w:rsidR="009B3626" w:rsidRDefault="009B3626" w:rsidP="002F258E">
            <w:pPr>
              <w:rPr>
                <w:b/>
                <w:bCs/>
                <w:sz w:val="28"/>
              </w:rPr>
            </w:pPr>
          </w:p>
          <w:p w14:paraId="46F870B8" w14:textId="5521553E" w:rsidR="009B3626" w:rsidRDefault="009B3626" w:rsidP="002F258E">
            <w:pPr>
              <w:rPr>
                <w:b/>
                <w:bCs/>
                <w:sz w:val="28"/>
              </w:rPr>
            </w:pPr>
            <w:r>
              <w:rPr>
                <w:b/>
                <w:bCs/>
                <w:sz w:val="28"/>
              </w:rPr>
              <w:t>PRESENTATION OF POSITIVITY PROJECT</w:t>
            </w:r>
          </w:p>
          <w:p w14:paraId="47E739B5" w14:textId="0C9DAEAC" w:rsidR="009B3626" w:rsidRDefault="009B3626" w:rsidP="002F258E">
            <w:pPr>
              <w:rPr>
                <w:b/>
                <w:bCs/>
                <w:sz w:val="28"/>
              </w:rPr>
            </w:pPr>
          </w:p>
          <w:p w14:paraId="1842AEC4" w14:textId="5137441C" w:rsidR="009B3626" w:rsidRDefault="009B3626" w:rsidP="002F258E">
            <w:pPr>
              <w:rPr>
                <w:b/>
                <w:bCs/>
                <w:sz w:val="28"/>
              </w:rPr>
            </w:pPr>
          </w:p>
          <w:p w14:paraId="503CB4C5" w14:textId="43EFD829" w:rsidR="009B3626" w:rsidRDefault="009B3626" w:rsidP="002F258E">
            <w:pPr>
              <w:rPr>
                <w:b/>
                <w:bCs/>
                <w:sz w:val="28"/>
              </w:rPr>
            </w:pPr>
          </w:p>
          <w:p w14:paraId="0376DFC0" w14:textId="77777777" w:rsidR="00F0347D" w:rsidRDefault="00F0347D" w:rsidP="002F258E">
            <w:pPr>
              <w:rPr>
                <w:b/>
                <w:bCs/>
                <w:sz w:val="28"/>
              </w:rPr>
            </w:pPr>
          </w:p>
          <w:p w14:paraId="7A1DB0E2" w14:textId="77777777" w:rsidR="00F0347D" w:rsidRDefault="00F0347D" w:rsidP="002F258E">
            <w:pPr>
              <w:rPr>
                <w:b/>
                <w:bCs/>
                <w:sz w:val="28"/>
              </w:rPr>
            </w:pPr>
          </w:p>
          <w:p w14:paraId="0FDEA86B" w14:textId="02726873" w:rsidR="0078240B" w:rsidRDefault="009B3626" w:rsidP="002F258E">
            <w:pPr>
              <w:rPr>
                <w:b/>
                <w:bCs/>
                <w:sz w:val="28"/>
              </w:rPr>
            </w:pPr>
            <w:r>
              <w:rPr>
                <w:b/>
                <w:bCs/>
                <w:sz w:val="28"/>
              </w:rPr>
              <w:t>A</w:t>
            </w:r>
            <w:r w:rsidR="0078240B">
              <w:rPr>
                <w:b/>
                <w:bCs/>
                <w:sz w:val="28"/>
              </w:rPr>
              <w:t>PPROVAL OF CONSENT AGENDA ITEMS</w:t>
            </w:r>
          </w:p>
          <w:p w14:paraId="2017CDDE" w14:textId="4C4175C5" w:rsidR="0078240B" w:rsidRDefault="0078240B" w:rsidP="002F258E">
            <w:pPr>
              <w:rPr>
                <w:b/>
                <w:bCs/>
                <w:sz w:val="28"/>
              </w:rPr>
            </w:pPr>
          </w:p>
          <w:p w14:paraId="064FE248" w14:textId="41A8A438" w:rsidR="0078240B" w:rsidRDefault="0078240B" w:rsidP="002F258E">
            <w:pPr>
              <w:rPr>
                <w:b/>
                <w:bCs/>
                <w:sz w:val="28"/>
              </w:rPr>
            </w:pPr>
          </w:p>
          <w:p w14:paraId="7DB0DDCB" w14:textId="0539B2B4" w:rsidR="0078240B" w:rsidRDefault="0078240B" w:rsidP="002F258E">
            <w:pPr>
              <w:rPr>
                <w:b/>
                <w:bCs/>
                <w:sz w:val="28"/>
              </w:rPr>
            </w:pPr>
          </w:p>
          <w:p w14:paraId="118963E8" w14:textId="5ECA7DD1" w:rsidR="0078240B" w:rsidRDefault="0078240B" w:rsidP="002F258E">
            <w:pPr>
              <w:rPr>
                <w:b/>
                <w:bCs/>
                <w:sz w:val="28"/>
              </w:rPr>
            </w:pPr>
          </w:p>
          <w:p w14:paraId="1949A028" w14:textId="3891E138" w:rsidR="0078240B" w:rsidRDefault="0078240B" w:rsidP="002F258E">
            <w:pPr>
              <w:rPr>
                <w:b/>
                <w:bCs/>
                <w:sz w:val="28"/>
              </w:rPr>
            </w:pPr>
          </w:p>
          <w:p w14:paraId="4F79EE25" w14:textId="13B1E240" w:rsidR="0078240B" w:rsidRDefault="0078240B" w:rsidP="002F258E">
            <w:pPr>
              <w:rPr>
                <w:b/>
                <w:bCs/>
                <w:sz w:val="28"/>
              </w:rPr>
            </w:pPr>
          </w:p>
          <w:p w14:paraId="2A417ECD" w14:textId="2DAA583D" w:rsidR="0078240B" w:rsidRDefault="0078240B" w:rsidP="002F258E">
            <w:pPr>
              <w:rPr>
                <w:b/>
                <w:bCs/>
                <w:sz w:val="28"/>
              </w:rPr>
            </w:pPr>
          </w:p>
          <w:p w14:paraId="7B07E6DC" w14:textId="793089CB" w:rsidR="0078240B" w:rsidRDefault="0078240B" w:rsidP="002F258E">
            <w:pPr>
              <w:rPr>
                <w:b/>
                <w:bCs/>
                <w:sz w:val="28"/>
              </w:rPr>
            </w:pPr>
          </w:p>
          <w:p w14:paraId="562324F5" w14:textId="1D4DC0B8" w:rsidR="0078240B" w:rsidRDefault="0078240B" w:rsidP="002F258E">
            <w:pPr>
              <w:rPr>
                <w:b/>
                <w:bCs/>
                <w:sz w:val="28"/>
              </w:rPr>
            </w:pPr>
          </w:p>
          <w:p w14:paraId="4AE71408" w14:textId="1DF851CC" w:rsidR="0078240B" w:rsidRDefault="0078240B" w:rsidP="002F258E">
            <w:pPr>
              <w:rPr>
                <w:b/>
                <w:bCs/>
                <w:sz w:val="28"/>
              </w:rPr>
            </w:pPr>
          </w:p>
          <w:p w14:paraId="5A66BF3F" w14:textId="32C3C04F" w:rsidR="0078240B" w:rsidRDefault="0078240B" w:rsidP="002F258E">
            <w:pPr>
              <w:rPr>
                <w:b/>
                <w:bCs/>
                <w:sz w:val="28"/>
              </w:rPr>
            </w:pPr>
          </w:p>
          <w:p w14:paraId="1AB56A2C" w14:textId="3CB6DACC" w:rsidR="0078240B" w:rsidRDefault="0078240B" w:rsidP="002F258E">
            <w:pPr>
              <w:rPr>
                <w:b/>
                <w:bCs/>
                <w:sz w:val="28"/>
              </w:rPr>
            </w:pPr>
          </w:p>
          <w:p w14:paraId="7DDD2EDA" w14:textId="295B5350" w:rsidR="00993A7E" w:rsidRDefault="00993A7E" w:rsidP="002F258E">
            <w:pPr>
              <w:rPr>
                <w:b/>
                <w:bCs/>
                <w:sz w:val="28"/>
              </w:rPr>
            </w:pPr>
          </w:p>
          <w:p w14:paraId="2F97F01E" w14:textId="72E37062" w:rsidR="00993A7E" w:rsidRDefault="00993A7E" w:rsidP="002F258E">
            <w:pPr>
              <w:rPr>
                <w:b/>
                <w:bCs/>
                <w:sz w:val="28"/>
              </w:rPr>
            </w:pPr>
          </w:p>
          <w:p w14:paraId="1A5B565E" w14:textId="3D0D03E1" w:rsidR="00993A7E" w:rsidRDefault="00993A7E" w:rsidP="002F258E">
            <w:pPr>
              <w:rPr>
                <w:b/>
                <w:bCs/>
                <w:sz w:val="28"/>
              </w:rPr>
            </w:pPr>
          </w:p>
          <w:p w14:paraId="375A9D44" w14:textId="2A4FFAF8" w:rsidR="00993A7E" w:rsidRDefault="00993A7E" w:rsidP="002F258E">
            <w:pPr>
              <w:rPr>
                <w:b/>
                <w:bCs/>
                <w:sz w:val="28"/>
              </w:rPr>
            </w:pPr>
          </w:p>
          <w:p w14:paraId="595BB796" w14:textId="2E9ED7E0" w:rsidR="00993A7E" w:rsidRDefault="00993A7E" w:rsidP="002F258E">
            <w:pPr>
              <w:rPr>
                <w:b/>
                <w:bCs/>
                <w:sz w:val="28"/>
              </w:rPr>
            </w:pPr>
          </w:p>
          <w:p w14:paraId="6216F9CB" w14:textId="77777777" w:rsidR="00755BA9" w:rsidRDefault="00755BA9" w:rsidP="002F258E">
            <w:pPr>
              <w:rPr>
                <w:b/>
                <w:bCs/>
                <w:sz w:val="28"/>
              </w:rPr>
            </w:pPr>
          </w:p>
          <w:p w14:paraId="2BE5C564" w14:textId="77777777" w:rsidR="00755BA9" w:rsidRDefault="00755BA9" w:rsidP="002F258E">
            <w:pPr>
              <w:rPr>
                <w:b/>
                <w:bCs/>
                <w:sz w:val="28"/>
              </w:rPr>
            </w:pPr>
          </w:p>
          <w:p w14:paraId="29D2998C" w14:textId="77777777" w:rsidR="00755BA9" w:rsidRDefault="00755BA9" w:rsidP="002F258E">
            <w:pPr>
              <w:rPr>
                <w:b/>
                <w:bCs/>
                <w:sz w:val="28"/>
              </w:rPr>
            </w:pPr>
          </w:p>
          <w:p w14:paraId="284C6761" w14:textId="0F595027" w:rsidR="00993A7E" w:rsidRDefault="009B3626" w:rsidP="002F258E">
            <w:pPr>
              <w:rPr>
                <w:b/>
                <w:bCs/>
                <w:sz w:val="28"/>
              </w:rPr>
            </w:pPr>
            <w:r>
              <w:rPr>
                <w:b/>
                <w:bCs/>
                <w:sz w:val="28"/>
              </w:rPr>
              <w:t>RESIGNATION OF DEBORAH MOSES, KEYBOARD SPECIALIST</w:t>
            </w:r>
          </w:p>
          <w:p w14:paraId="64F41E07" w14:textId="0430E929" w:rsidR="00993A7E" w:rsidRDefault="00993A7E" w:rsidP="002F258E">
            <w:pPr>
              <w:rPr>
                <w:b/>
                <w:bCs/>
                <w:sz w:val="28"/>
              </w:rPr>
            </w:pPr>
          </w:p>
          <w:p w14:paraId="636D6B9C" w14:textId="77C635D5" w:rsidR="00993A7E" w:rsidRDefault="00993A7E" w:rsidP="002F258E">
            <w:pPr>
              <w:rPr>
                <w:b/>
                <w:bCs/>
                <w:sz w:val="28"/>
              </w:rPr>
            </w:pPr>
          </w:p>
          <w:p w14:paraId="7AA17FCD" w14:textId="0711CAA7" w:rsidR="00993A7E" w:rsidRDefault="007C2B82" w:rsidP="002F258E">
            <w:pPr>
              <w:rPr>
                <w:b/>
                <w:bCs/>
                <w:sz w:val="28"/>
              </w:rPr>
            </w:pPr>
            <w:r>
              <w:rPr>
                <w:b/>
                <w:bCs/>
                <w:sz w:val="28"/>
              </w:rPr>
              <w:t>FMLA LEAVE EXTENSION OF JENNIFER TANNER</w:t>
            </w:r>
          </w:p>
          <w:p w14:paraId="70812821" w14:textId="77777777" w:rsidR="006D249A" w:rsidRDefault="006D249A" w:rsidP="002F258E">
            <w:pPr>
              <w:rPr>
                <w:b/>
                <w:bCs/>
                <w:sz w:val="28"/>
              </w:rPr>
            </w:pPr>
          </w:p>
          <w:p w14:paraId="1181C9C8" w14:textId="3B26C19E" w:rsidR="00993A7E" w:rsidRDefault="00993A7E" w:rsidP="002F258E">
            <w:pPr>
              <w:rPr>
                <w:b/>
                <w:bCs/>
                <w:sz w:val="28"/>
              </w:rPr>
            </w:pPr>
          </w:p>
          <w:p w14:paraId="58DE9A92" w14:textId="6EDCBA83" w:rsidR="00993A7E" w:rsidRDefault="00993A7E" w:rsidP="002F258E">
            <w:pPr>
              <w:rPr>
                <w:b/>
                <w:bCs/>
                <w:sz w:val="28"/>
              </w:rPr>
            </w:pPr>
          </w:p>
          <w:p w14:paraId="24EC2DE0" w14:textId="13A8AEA3" w:rsidR="00993A7E" w:rsidRDefault="00993A7E" w:rsidP="002F258E">
            <w:pPr>
              <w:rPr>
                <w:b/>
                <w:bCs/>
                <w:sz w:val="28"/>
              </w:rPr>
            </w:pPr>
          </w:p>
          <w:p w14:paraId="67C9AD86" w14:textId="77777777" w:rsidR="007C2B82" w:rsidRDefault="007C2B82" w:rsidP="002F258E">
            <w:pPr>
              <w:rPr>
                <w:b/>
                <w:bCs/>
                <w:sz w:val="28"/>
              </w:rPr>
            </w:pPr>
          </w:p>
          <w:p w14:paraId="4518B1FF" w14:textId="047DC3B5" w:rsidR="007C2B82" w:rsidRDefault="007C2B82" w:rsidP="002F258E">
            <w:pPr>
              <w:rPr>
                <w:b/>
                <w:bCs/>
                <w:sz w:val="28"/>
              </w:rPr>
            </w:pPr>
            <w:r>
              <w:rPr>
                <w:b/>
                <w:bCs/>
                <w:sz w:val="28"/>
              </w:rPr>
              <w:t>RESOLUTION TO ADOPT PROPOSED BUDGET FOR 2021-2022</w:t>
            </w:r>
          </w:p>
          <w:p w14:paraId="19419855" w14:textId="77777777" w:rsidR="007C2B82" w:rsidRDefault="007C2B82" w:rsidP="002F258E">
            <w:pPr>
              <w:rPr>
                <w:b/>
                <w:bCs/>
                <w:sz w:val="28"/>
              </w:rPr>
            </w:pPr>
          </w:p>
          <w:p w14:paraId="52F7F763" w14:textId="77777777" w:rsidR="007C2B82" w:rsidRDefault="007C2B82" w:rsidP="002F258E">
            <w:pPr>
              <w:rPr>
                <w:b/>
                <w:bCs/>
                <w:sz w:val="28"/>
              </w:rPr>
            </w:pPr>
          </w:p>
          <w:p w14:paraId="0FFB0A1B" w14:textId="77777777" w:rsidR="007C2B82" w:rsidRDefault="007C2B82" w:rsidP="002F258E">
            <w:pPr>
              <w:rPr>
                <w:b/>
                <w:bCs/>
                <w:sz w:val="28"/>
              </w:rPr>
            </w:pPr>
          </w:p>
          <w:p w14:paraId="450C9ECE" w14:textId="77777777" w:rsidR="007C2B82" w:rsidRDefault="007C2B82" w:rsidP="002F258E">
            <w:pPr>
              <w:rPr>
                <w:b/>
                <w:bCs/>
                <w:sz w:val="28"/>
              </w:rPr>
            </w:pPr>
          </w:p>
          <w:p w14:paraId="5EFB1AA2" w14:textId="77777777" w:rsidR="007C2B82" w:rsidRDefault="007C2B82" w:rsidP="002F258E">
            <w:pPr>
              <w:rPr>
                <w:b/>
                <w:bCs/>
                <w:sz w:val="28"/>
              </w:rPr>
            </w:pPr>
          </w:p>
          <w:p w14:paraId="57CB6A4E" w14:textId="77777777" w:rsidR="007C2B82" w:rsidRDefault="007C2B82" w:rsidP="002F258E">
            <w:pPr>
              <w:rPr>
                <w:b/>
                <w:bCs/>
                <w:sz w:val="28"/>
              </w:rPr>
            </w:pPr>
          </w:p>
          <w:p w14:paraId="4B57B62A" w14:textId="77777777" w:rsidR="007C2B82" w:rsidRDefault="007C2B82" w:rsidP="002F258E">
            <w:pPr>
              <w:rPr>
                <w:b/>
                <w:bCs/>
                <w:sz w:val="28"/>
              </w:rPr>
            </w:pPr>
          </w:p>
          <w:p w14:paraId="7ACA92BE" w14:textId="77777777" w:rsidR="007C2B82" w:rsidRDefault="007C2B82" w:rsidP="002F258E">
            <w:pPr>
              <w:rPr>
                <w:b/>
                <w:bCs/>
                <w:sz w:val="28"/>
              </w:rPr>
            </w:pPr>
          </w:p>
          <w:p w14:paraId="06A551CD" w14:textId="77777777" w:rsidR="007C2B82" w:rsidRDefault="007C2B82" w:rsidP="002F258E">
            <w:pPr>
              <w:rPr>
                <w:b/>
                <w:bCs/>
                <w:sz w:val="28"/>
              </w:rPr>
            </w:pPr>
          </w:p>
          <w:p w14:paraId="41122A49" w14:textId="77777777" w:rsidR="00FB07E3" w:rsidRDefault="00FB07E3" w:rsidP="002F258E">
            <w:pPr>
              <w:rPr>
                <w:b/>
                <w:bCs/>
                <w:sz w:val="28"/>
              </w:rPr>
            </w:pPr>
          </w:p>
          <w:p w14:paraId="4FFD42BB" w14:textId="77777777" w:rsidR="00FB07E3" w:rsidRDefault="00FB07E3" w:rsidP="002F258E">
            <w:pPr>
              <w:rPr>
                <w:b/>
                <w:bCs/>
                <w:sz w:val="28"/>
              </w:rPr>
            </w:pPr>
          </w:p>
          <w:p w14:paraId="0169BDF0" w14:textId="70ED059D" w:rsidR="007C2B82" w:rsidRDefault="007C2B82" w:rsidP="002F258E">
            <w:pPr>
              <w:rPr>
                <w:b/>
                <w:bCs/>
                <w:sz w:val="28"/>
              </w:rPr>
            </w:pPr>
            <w:r>
              <w:rPr>
                <w:b/>
                <w:bCs/>
                <w:sz w:val="28"/>
              </w:rPr>
              <w:t>RESOLUTION TO ADOPT THE PROPERTY TAX REPORT CARD</w:t>
            </w:r>
          </w:p>
          <w:p w14:paraId="63879EF9" w14:textId="77777777" w:rsidR="007C2B82" w:rsidRDefault="007C2B82" w:rsidP="002F258E">
            <w:pPr>
              <w:rPr>
                <w:b/>
                <w:bCs/>
                <w:sz w:val="28"/>
              </w:rPr>
            </w:pPr>
          </w:p>
          <w:p w14:paraId="19BF1678" w14:textId="77777777" w:rsidR="007C2B82" w:rsidRDefault="007C2B82" w:rsidP="002F258E">
            <w:pPr>
              <w:rPr>
                <w:b/>
                <w:bCs/>
                <w:sz w:val="28"/>
              </w:rPr>
            </w:pPr>
          </w:p>
          <w:p w14:paraId="380AD67D" w14:textId="77777777" w:rsidR="007C2B82" w:rsidRDefault="007C2B82" w:rsidP="002F258E">
            <w:pPr>
              <w:rPr>
                <w:b/>
                <w:bCs/>
                <w:sz w:val="28"/>
              </w:rPr>
            </w:pPr>
          </w:p>
          <w:p w14:paraId="4CBDF77F" w14:textId="77777777" w:rsidR="007C2B82" w:rsidRDefault="007C2B82" w:rsidP="002F258E">
            <w:pPr>
              <w:rPr>
                <w:b/>
                <w:bCs/>
                <w:sz w:val="28"/>
              </w:rPr>
            </w:pPr>
          </w:p>
          <w:p w14:paraId="79DFFDCD" w14:textId="77777777" w:rsidR="007C2B82" w:rsidRDefault="007C2B82" w:rsidP="002F258E">
            <w:pPr>
              <w:rPr>
                <w:b/>
                <w:bCs/>
                <w:sz w:val="28"/>
              </w:rPr>
            </w:pPr>
          </w:p>
          <w:p w14:paraId="47670DF5" w14:textId="77777777" w:rsidR="007C2B82" w:rsidRDefault="007C2B82" w:rsidP="002F258E">
            <w:pPr>
              <w:rPr>
                <w:b/>
                <w:bCs/>
                <w:sz w:val="28"/>
              </w:rPr>
            </w:pPr>
          </w:p>
          <w:p w14:paraId="31807914" w14:textId="77777777" w:rsidR="007C2B82" w:rsidRDefault="007C2B82" w:rsidP="002F258E">
            <w:pPr>
              <w:rPr>
                <w:b/>
                <w:bCs/>
                <w:sz w:val="28"/>
              </w:rPr>
            </w:pPr>
          </w:p>
          <w:p w14:paraId="1000B205" w14:textId="77777777" w:rsidR="00BE7561" w:rsidRDefault="00BE7561" w:rsidP="002F258E">
            <w:pPr>
              <w:rPr>
                <w:b/>
                <w:bCs/>
                <w:sz w:val="28"/>
              </w:rPr>
            </w:pPr>
          </w:p>
          <w:p w14:paraId="64C47870" w14:textId="289C51F3" w:rsidR="007C2B82" w:rsidRDefault="007C2B82" w:rsidP="002F258E">
            <w:pPr>
              <w:rPr>
                <w:b/>
                <w:bCs/>
                <w:sz w:val="28"/>
              </w:rPr>
            </w:pPr>
            <w:r>
              <w:rPr>
                <w:b/>
                <w:bCs/>
                <w:sz w:val="28"/>
              </w:rPr>
              <w:t>RESOLUTION TO APPROVE SMART SCHOOLS BOND ACT</w:t>
            </w:r>
          </w:p>
          <w:p w14:paraId="0E88D62F" w14:textId="77777777" w:rsidR="007C2B82" w:rsidRDefault="007C2B82" w:rsidP="002F258E">
            <w:pPr>
              <w:rPr>
                <w:b/>
                <w:bCs/>
                <w:sz w:val="28"/>
              </w:rPr>
            </w:pPr>
          </w:p>
          <w:p w14:paraId="785A859E" w14:textId="77777777" w:rsidR="007C2B82" w:rsidRDefault="007C2B82" w:rsidP="002F258E">
            <w:pPr>
              <w:rPr>
                <w:b/>
                <w:bCs/>
                <w:sz w:val="28"/>
              </w:rPr>
            </w:pPr>
          </w:p>
          <w:p w14:paraId="74F587E2" w14:textId="77777777" w:rsidR="007C2B82" w:rsidRDefault="007C2B82" w:rsidP="002F258E">
            <w:pPr>
              <w:rPr>
                <w:b/>
                <w:bCs/>
                <w:sz w:val="28"/>
              </w:rPr>
            </w:pPr>
          </w:p>
          <w:p w14:paraId="4026A24C" w14:textId="77777777" w:rsidR="007C2B82" w:rsidRDefault="007C2B82" w:rsidP="002F258E">
            <w:pPr>
              <w:rPr>
                <w:b/>
                <w:bCs/>
                <w:sz w:val="28"/>
              </w:rPr>
            </w:pPr>
          </w:p>
          <w:p w14:paraId="4BEC9F57" w14:textId="71AEB1E1" w:rsidR="007C2B82" w:rsidRDefault="007C2B82" w:rsidP="002F258E">
            <w:pPr>
              <w:rPr>
                <w:b/>
                <w:bCs/>
                <w:sz w:val="28"/>
              </w:rPr>
            </w:pPr>
          </w:p>
          <w:p w14:paraId="13762727" w14:textId="77777777" w:rsidR="00FB07E3" w:rsidRDefault="00FB07E3" w:rsidP="002F258E">
            <w:pPr>
              <w:rPr>
                <w:b/>
                <w:bCs/>
                <w:sz w:val="28"/>
              </w:rPr>
            </w:pPr>
          </w:p>
          <w:p w14:paraId="55EAEC83" w14:textId="41F5F2F3" w:rsidR="007C2B82" w:rsidRDefault="007C2B82" w:rsidP="002F258E">
            <w:pPr>
              <w:rPr>
                <w:b/>
                <w:bCs/>
                <w:sz w:val="28"/>
              </w:rPr>
            </w:pPr>
            <w:r>
              <w:rPr>
                <w:b/>
                <w:bCs/>
                <w:sz w:val="28"/>
              </w:rPr>
              <w:t>RESOLUTION TO APPROVE CAPITAL PROJECT CHANGE ORDER</w:t>
            </w:r>
          </w:p>
          <w:p w14:paraId="32AFF3B9" w14:textId="2325C8D1" w:rsidR="007C2B82" w:rsidRDefault="007C2B82" w:rsidP="002F258E">
            <w:pPr>
              <w:rPr>
                <w:b/>
                <w:bCs/>
                <w:sz w:val="28"/>
              </w:rPr>
            </w:pPr>
          </w:p>
          <w:p w14:paraId="7B95ADC6" w14:textId="38387972" w:rsidR="007C2B82" w:rsidRDefault="007C2B82" w:rsidP="002F258E">
            <w:pPr>
              <w:rPr>
                <w:b/>
                <w:bCs/>
                <w:sz w:val="28"/>
              </w:rPr>
            </w:pPr>
          </w:p>
          <w:p w14:paraId="6997CF45" w14:textId="7FF7877E" w:rsidR="007C2B82" w:rsidRDefault="007C2B82" w:rsidP="002F258E">
            <w:pPr>
              <w:rPr>
                <w:b/>
                <w:bCs/>
                <w:sz w:val="28"/>
              </w:rPr>
            </w:pPr>
          </w:p>
          <w:p w14:paraId="5615EF86" w14:textId="2292C02C" w:rsidR="007C2B82" w:rsidRDefault="007C2B82" w:rsidP="002F258E">
            <w:pPr>
              <w:rPr>
                <w:b/>
                <w:bCs/>
                <w:sz w:val="28"/>
              </w:rPr>
            </w:pPr>
          </w:p>
          <w:p w14:paraId="72E31F50" w14:textId="0E353D45" w:rsidR="007C2B82" w:rsidRDefault="007C2B82" w:rsidP="002F258E">
            <w:pPr>
              <w:rPr>
                <w:b/>
                <w:bCs/>
                <w:sz w:val="28"/>
              </w:rPr>
            </w:pPr>
          </w:p>
          <w:p w14:paraId="2B7C47A0" w14:textId="59D48A82" w:rsidR="007C2B82" w:rsidRDefault="007C2B82" w:rsidP="002F258E">
            <w:pPr>
              <w:rPr>
                <w:b/>
                <w:bCs/>
                <w:sz w:val="28"/>
              </w:rPr>
            </w:pPr>
          </w:p>
          <w:p w14:paraId="49D27EB5" w14:textId="2B53CBA8" w:rsidR="007C2B82" w:rsidRDefault="007C2B82" w:rsidP="002F258E">
            <w:pPr>
              <w:rPr>
                <w:b/>
                <w:bCs/>
                <w:sz w:val="28"/>
              </w:rPr>
            </w:pPr>
          </w:p>
          <w:p w14:paraId="48B8C712" w14:textId="73B9CB9D" w:rsidR="007C2B82" w:rsidRDefault="007C2B82" w:rsidP="002F258E">
            <w:pPr>
              <w:rPr>
                <w:b/>
                <w:bCs/>
                <w:sz w:val="28"/>
              </w:rPr>
            </w:pPr>
          </w:p>
          <w:p w14:paraId="39C52A37" w14:textId="5BF15446" w:rsidR="007C2B82" w:rsidRDefault="007C2B82" w:rsidP="002F258E">
            <w:pPr>
              <w:rPr>
                <w:b/>
                <w:bCs/>
                <w:sz w:val="28"/>
              </w:rPr>
            </w:pPr>
          </w:p>
          <w:p w14:paraId="543AE888" w14:textId="72F780D8" w:rsidR="007C2B82" w:rsidRDefault="007C2B82" w:rsidP="002F258E">
            <w:pPr>
              <w:rPr>
                <w:b/>
                <w:bCs/>
                <w:sz w:val="28"/>
              </w:rPr>
            </w:pPr>
          </w:p>
          <w:p w14:paraId="2AF4BD16" w14:textId="5FA61844" w:rsidR="007C2B82" w:rsidRDefault="007C2B82" w:rsidP="002F258E">
            <w:pPr>
              <w:rPr>
                <w:b/>
                <w:bCs/>
                <w:sz w:val="28"/>
              </w:rPr>
            </w:pPr>
            <w:r>
              <w:rPr>
                <w:b/>
                <w:bCs/>
                <w:sz w:val="28"/>
              </w:rPr>
              <w:t>SURPLUS PROPERTY</w:t>
            </w:r>
          </w:p>
          <w:p w14:paraId="01FDD19B" w14:textId="015EE62D" w:rsidR="007C2B82" w:rsidRDefault="007C2B82" w:rsidP="002F258E">
            <w:pPr>
              <w:rPr>
                <w:b/>
                <w:bCs/>
                <w:sz w:val="28"/>
              </w:rPr>
            </w:pPr>
          </w:p>
          <w:p w14:paraId="30B10F0A" w14:textId="139AB012" w:rsidR="007C2B82" w:rsidRDefault="007C2B82" w:rsidP="002F258E">
            <w:pPr>
              <w:rPr>
                <w:b/>
                <w:bCs/>
                <w:sz w:val="28"/>
              </w:rPr>
            </w:pPr>
          </w:p>
          <w:p w14:paraId="30616723" w14:textId="23BE7B93" w:rsidR="007C2B82" w:rsidRDefault="007C2B82" w:rsidP="002F258E">
            <w:pPr>
              <w:rPr>
                <w:b/>
                <w:bCs/>
                <w:sz w:val="28"/>
              </w:rPr>
            </w:pPr>
          </w:p>
          <w:p w14:paraId="5D978E08" w14:textId="1A30A003" w:rsidR="007C2B82" w:rsidRDefault="007C2B82" w:rsidP="002F258E">
            <w:pPr>
              <w:rPr>
                <w:b/>
                <w:bCs/>
                <w:sz w:val="28"/>
              </w:rPr>
            </w:pPr>
          </w:p>
          <w:p w14:paraId="4C787099" w14:textId="77777777" w:rsidR="00FB07E3" w:rsidRDefault="00FB07E3" w:rsidP="002F258E">
            <w:pPr>
              <w:rPr>
                <w:b/>
                <w:bCs/>
                <w:sz w:val="28"/>
              </w:rPr>
            </w:pPr>
          </w:p>
          <w:p w14:paraId="6E7466DF" w14:textId="36C8B299" w:rsidR="007C2B82" w:rsidRDefault="007C2B82" w:rsidP="002F258E">
            <w:pPr>
              <w:rPr>
                <w:b/>
                <w:bCs/>
                <w:sz w:val="28"/>
              </w:rPr>
            </w:pPr>
            <w:r>
              <w:rPr>
                <w:b/>
                <w:bCs/>
                <w:sz w:val="28"/>
              </w:rPr>
              <w:t>ADD SPECIAL BOE MEETING APRIL 28, 2021</w:t>
            </w:r>
          </w:p>
          <w:p w14:paraId="3E84FDBB" w14:textId="77777777" w:rsidR="007C2B82" w:rsidRDefault="007C2B82" w:rsidP="002F258E">
            <w:pPr>
              <w:rPr>
                <w:b/>
                <w:bCs/>
                <w:sz w:val="28"/>
              </w:rPr>
            </w:pPr>
          </w:p>
          <w:p w14:paraId="4666071A" w14:textId="77777777" w:rsidR="00C813C6" w:rsidRDefault="00C813C6" w:rsidP="002F258E">
            <w:pPr>
              <w:rPr>
                <w:b/>
                <w:bCs/>
                <w:sz w:val="28"/>
              </w:rPr>
            </w:pPr>
          </w:p>
          <w:p w14:paraId="3A6614F5" w14:textId="3751563C" w:rsidR="007C2B82" w:rsidRDefault="007C2B82" w:rsidP="002F258E">
            <w:pPr>
              <w:rPr>
                <w:b/>
                <w:bCs/>
                <w:sz w:val="28"/>
              </w:rPr>
            </w:pPr>
            <w:r>
              <w:rPr>
                <w:b/>
                <w:bCs/>
                <w:sz w:val="28"/>
              </w:rPr>
              <w:t>AMEND 2020-2021 CALENDAR TO ADD TWO GIVE BACK DAYS</w:t>
            </w:r>
          </w:p>
          <w:p w14:paraId="1285EFF6" w14:textId="3753681D" w:rsidR="007C2B82" w:rsidRDefault="007C2B82" w:rsidP="002F258E">
            <w:pPr>
              <w:rPr>
                <w:b/>
                <w:bCs/>
                <w:sz w:val="28"/>
              </w:rPr>
            </w:pPr>
          </w:p>
          <w:p w14:paraId="5A17669C" w14:textId="4EC863A2" w:rsidR="007C2B82" w:rsidRDefault="007C2B82" w:rsidP="007C2B82">
            <w:pPr>
              <w:rPr>
                <w:b/>
                <w:bCs/>
                <w:sz w:val="28"/>
              </w:rPr>
            </w:pPr>
            <w:r>
              <w:rPr>
                <w:b/>
                <w:bCs/>
                <w:sz w:val="28"/>
              </w:rPr>
              <w:lastRenderedPageBreak/>
              <w:t>SUPERINTENDENT NON-ACTION DISCUSSION TOPICS</w:t>
            </w:r>
          </w:p>
          <w:p w14:paraId="15CDFFC6" w14:textId="2676E9A4" w:rsidR="007C2B82" w:rsidRDefault="007C2B82" w:rsidP="002F258E">
            <w:pPr>
              <w:rPr>
                <w:b/>
                <w:bCs/>
                <w:sz w:val="28"/>
              </w:rPr>
            </w:pPr>
          </w:p>
          <w:p w14:paraId="293ECE48" w14:textId="4FA9A685" w:rsidR="00993A7E" w:rsidRDefault="00993A7E" w:rsidP="002F258E">
            <w:pPr>
              <w:rPr>
                <w:b/>
                <w:bCs/>
                <w:sz w:val="28"/>
              </w:rPr>
            </w:pPr>
            <w:r>
              <w:rPr>
                <w:b/>
                <w:bCs/>
                <w:sz w:val="28"/>
              </w:rPr>
              <w:t>ENTER EXEC SESSION</w:t>
            </w:r>
          </w:p>
          <w:p w14:paraId="7ED9E4EE" w14:textId="083080FD" w:rsidR="00993A7E" w:rsidRDefault="00993A7E" w:rsidP="002F258E">
            <w:pPr>
              <w:rPr>
                <w:b/>
                <w:bCs/>
                <w:sz w:val="28"/>
              </w:rPr>
            </w:pPr>
          </w:p>
          <w:p w14:paraId="47D12D92" w14:textId="3ECE14B4" w:rsidR="00993A7E" w:rsidRDefault="00993A7E" w:rsidP="002F258E">
            <w:pPr>
              <w:rPr>
                <w:b/>
                <w:bCs/>
                <w:sz w:val="28"/>
              </w:rPr>
            </w:pPr>
          </w:p>
          <w:p w14:paraId="02FD0EFE" w14:textId="26ECEF27" w:rsidR="00993A7E" w:rsidRDefault="00993A7E" w:rsidP="002F258E">
            <w:pPr>
              <w:rPr>
                <w:b/>
                <w:bCs/>
                <w:sz w:val="28"/>
              </w:rPr>
            </w:pPr>
            <w:r>
              <w:rPr>
                <w:b/>
                <w:bCs/>
                <w:sz w:val="28"/>
              </w:rPr>
              <w:t>ADJOURN EXEC SESSION</w:t>
            </w:r>
          </w:p>
          <w:p w14:paraId="17BF53DB" w14:textId="2200B687" w:rsidR="00993A7E" w:rsidRDefault="00993A7E" w:rsidP="002F258E">
            <w:pPr>
              <w:rPr>
                <w:b/>
                <w:bCs/>
                <w:sz w:val="28"/>
              </w:rPr>
            </w:pPr>
          </w:p>
          <w:p w14:paraId="106714D7" w14:textId="5D972DA2" w:rsidR="00993A7E" w:rsidRDefault="00993A7E" w:rsidP="002F258E">
            <w:pPr>
              <w:rPr>
                <w:b/>
                <w:bCs/>
                <w:sz w:val="28"/>
              </w:rPr>
            </w:pPr>
          </w:p>
          <w:p w14:paraId="78449B98" w14:textId="7B6CE09B" w:rsidR="006D249A" w:rsidRDefault="006D249A" w:rsidP="002F258E">
            <w:pPr>
              <w:rPr>
                <w:b/>
                <w:bCs/>
                <w:sz w:val="28"/>
              </w:rPr>
            </w:pPr>
            <w:r>
              <w:rPr>
                <w:b/>
                <w:bCs/>
                <w:sz w:val="28"/>
              </w:rPr>
              <w:t>RE-ENTER REGULAR MEETING</w:t>
            </w:r>
          </w:p>
          <w:p w14:paraId="6DA046D3" w14:textId="38C9FD1F" w:rsidR="006D249A" w:rsidRDefault="006D249A" w:rsidP="002F258E">
            <w:pPr>
              <w:rPr>
                <w:b/>
                <w:bCs/>
                <w:sz w:val="28"/>
              </w:rPr>
            </w:pPr>
          </w:p>
          <w:p w14:paraId="3D969790" w14:textId="77777777" w:rsidR="00C813C6" w:rsidRDefault="00C813C6" w:rsidP="002F258E">
            <w:pPr>
              <w:rPr>
                <w:b/>
                <w:bCs/>
                <w:sz w:val="28"/>
              </w:rPr>
            </w:pPr>
          </w:p>
          <w:p w14:paraId="38005A77" w14:textId="3F65C07F" w:rsidR="006D249A" w:rsidRDefault="006D249A" w:rsidP="002F258E">
            <w:pPr>
              <w:rPr>
                <w:b/>
                <w:bCs/>
                <w:sz w:val="28"/>
              </w:rPr>
            </w:pPr>
            <w:r>
              <w:rPr>
                <w:b/>
                <w:bCs/>
                <w:sz w:val="28"/>
              </w:rPr>
              <w:t>ADJOURNMENT</w:t>
            </w:r>
          </w:p>
          <w:p w14:paraId="27560DD0" w14:textId="0A2DD4E5" w:rsidR="00E9624F" w:rsidRDefault="00E9624F" w:rsidP="002F258E">
            <w:pPr>
              <w:rPr>
                <w:b/>
                <w:bCs/>
                <w:sz w:val="28"/>
              </w:rPr>
            </w:pPr>
          </w:p>
          <w:p w14:paraId="5B296855" w14:textId="77777777" w:rsidR="007D0529" w:rsidRDefault="007D0529" w:rsidP="002F258E">
            <w:pPr>
              <w:rPr>
                <w:b/>
                <w:bCs/>
                <w:sz w:val="28"/>
              </w:rPr>
            </w:pPr>
          </w:p>
          <w:p w14:paraId="011BBB51" w14:textId="77777777" w:rsidR="007D0529" w:rsidRDefault="007D0529" w:rsidP="002F258E">
            <w:pPr>
              <w:rPr>
                <w:b/>
                <w:bCs/>
                <w:sz w:val="28"/>
              </w:rPr>
            </w:pPr>
          </w:p>
          <w:p w14:paraId="7E892F34" w14:textId="77777777" w:rsidR="007D0529" w:rsidRDefault="007D0529" w:rsidP="002F258E">
            <w:pPr>
              <w:rPr>
                <w:b/>
                <w:bCs/>
                <w:sz w:val="28"/>
              </w:rPr>
            </w:pPr>
          </w:p>
          <w:p w14:paraId="36DD6663" w14:textId="77777777" w:rsidR="007D0529" w:rsidRDefault="007D0529" w:rsidP="002F258E">
            <w:pPr>
              <w:rPr>
                <w:b/>
                <w:bCs/>
                <w:sz w:val="28"/>
              </w:rPr>
            </w:pPr>
          </w:p>
          <w:p w14:paraId="30187360" w14:textId="77777777" w:rsidR="007D0529" w:rsidRDefault="007D0529" w:rsidP="002F258E">
            <w:pPr>
              <w:rPr>
                <w:b/>
                <w:bCs/>
                <w:sz w:val="28"/>
              </w:rPr>
            </w:pPr>
          </w:p>
          <w:p w14:paraId="19063813" w14:textId="77777777" w:rsidR="007D0529" w:rsidRDefault="007D0529" w:rsidP="002F258E">
            <w:pPr>
              <w:rPr>
                <w:b/>
                <w:bCs/>
                <w:sz w:val="28"/>
              </w:rPr>
            </w:pPr>
          </w:p>
          <w:p w14:paraId="305211AF" w14:textId="2FAC5F73" w:rsidR="007D0529" w:rsidRDefault="007D0529" w:rsidP="002F258E">
            <w:pPr>
              <w:rPr>
                <w:b/>
                <w:bCs/>
                <w:sz w:val="28"/>
              </w:rPr>
            </w:pPr>
          </w:p>
          <w:p w14:paraId="784B74A3" w14:textId="77777777" w:rsidR="007D0529" w:rsidRDefault="007D0529" w:rsidP="002F258E">
            <w:pPr>
              <w:rPr>
                <w:b/>
                <w:bCs/>
                <w:sz w:val="28"/>
              </w:rPr>
            </w:pPr>
          </w:p>
          <w:p w14:paraId="046244AD" w14:textId="6C6C5C25" w:rsidR="00DA4C96" w:rsidRDefault="00DA4C96" w:rsidP="002F258E">
            <w:pPr>
              <w:rPr>
                <w:b/>
                <w:bCs/>
                <w:sz w:val="28"/>
              </w:rPr>
            </w:pPr>
          </w:p>
        </w:tc>
      </w:tr>
    </w:tbl>
    <w:p w14:paraId="46E9DC7A" w14:textId="5E9C2239"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58553" w14:textId="77777777" w:rsidR="003256EC" w:rsidRDefault="003256EC" w:rsidP="00AC5F54">
      <w:r>
        <w:separator/>
      </w:r>
    </w:p>
  </w:endnote>
  <w:endnote w:type="continuationSeparator" w:id="0">
    <w:p w14:paraId="0FD6BD05" w14:textId="77777777" w:rsidR="003256EC" w:rsidRDefault="003256EC"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39E5D" w14:textId="77777777" w:rsidR="003256EC" w:rsidRDefault="003256EC" w:rsidP="00AC5F54">
      <w:r>
        <w:separator/>
      </w:r>
    </w:p>
  </w:footnote>
  <w:footnote w:type="continuationSeparator" w:id="0">
    <w:p w14:paraId="0BDCE2FF" w14:textId="77777777" w:rsidR="003256EC" w:rsidRDefault="003256EC"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EA3101C"/>
    <w:multiLevelType w:val="hybridMultilevel"/>
    <w:tmpl w:val="509CE6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67C2C93"/>
    <w:multiLevelType w:val="hybridMultilevel"/>
    <w:tmpl w:val="2F1218E0"/>
    <w:lvl w:ilvl="0" w:tplc="0DD60A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6"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7"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1"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95054C1"/>
    <w:multiLevelType w:val="hybridMultilevel"/>
    <w:tmpl w:val="260C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6"/>
  </w:num>
  <w:num w:numId="4">
    <w:abstractNumId w:val="18"/>
  </w:num>
  <w:num w:numId="5">
    <w:abstractNumId w:val="6"/>
  </w:num>
  <w:num w:numId="6">
    <w:abstractNumId w:val="5"/>
  </w:num>
  <w:num w:numId="7">
    <w:abstractNumId w:val="4"/>
  </w:num>
  <w:num w:numId="8">
    <w:abstractNumId w:val="3"/>
  </w:num>
  <w:num w:numId="9">
    <w:abstractNumId w:val="32"/>
  </w:num>
  <w:num w:numId="10">
    <w:abstractNumId w:val="1"/>
  </w:num>
  <w:num w:numId="11">
    <w:abstractNumId w:val="14"/>
  </w:num>
  <w:num w:numId="12">
    <w:abstractNumId w:val="2"/>
  </w:num>
  <w:num w:numId="13">
    <w:abstractNumId w:val="31"/>
  </w:num>
  <w:num w:numId="14">
    <w:abstractNumId w:val="16"/>
  </w:num>
  <w:num w:numId="15">
    <w:abstractNumId w:val="19"/>
  </w:num>
  <w:num w:numId="16">
    <w:abstractNumId w:val="13"/>
  </w:num>
  <w:num w:numId="17">
    <w:abstractNumId w:val="8"/>
  </w:num>
  <w:num w:numId="18">
    <w:abstractNumId w:val="22"/>
  </w:num>
  <w:num w:numId="19">
    <w:abstractNumId w:val="23"/>
  </w:num>
  <w:num w:numId="20">
    <w:abstractNumId w:val="10"/>
  </w:num>
  <w:num w:numId="21">
    <w:abstractNumId w:val="21"/>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27"/>
  </w:num>
  <w:num w:numId="26">
    <w:abstractNumId w:val="25"/>
  </w:num>
  <w:num w:numId="27">
    <w:abstractNumId w:val="28"/>
  </w:num>
  <w:num w:numId="28">
    <w:abstractNumId w:val="7"/>
  </w:num>
  <w:num w:numId="29">
    <w:abstractNumId w:val="34"/>
  </w:num>
  <w:num w:numId="30">
    <w:abstractNumId w:val="17"/>
  </w:num>
  <w:num w:numId="31">
    <w:abstractNumId w:val="30"/>
  </w:num>
  <w:num w:numId="32">
    <w:abstractNumId w:val="0"/>
  </w:num>
  <w:num w:numId="33">
    <w:abstractNumId w:val="33"/>
  </w:num>
  <w:num w:numId="34">
    <w:abstractNumId w:val="24"/>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0D97"/>
    <w:rsid w:val="0006212F"/>
    <w:rsid w:val="000622C4"/>
    <w:rsid w:val="000644EE"/>
    <w:rsid w:val="000654C7"/>
    <w:rsid w:val="000656B7"/>
    <w:rsid w:val="00065E16"/>
    <w:rsid w:val="0006664C"/>
    <w:rsid w:val="00070042"/>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39CC"/>
    <w:rsid w:val="000D48EF"/>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0163"/>
    <w:rsid w:val="00111EC0"/>
    <w:rsid w:val="001139DC"/>
    <w:rsid w:val="001148CD"/>
    <w:rsid w:val="001156AA"/>
    <w:rsid w:val="00116D1A"/>
    <w:rsid w:val="001178DD"/>
    <w:rsid w:val="00123CAC"/>
    <w:rsid w:val="001255DB"/>
    <w:rsid w:val="001260DA"/>
    <w:rsid w:val="001267C5"/>
    <w:rsid w:val="00132D6E"/>
    <w:rsid w:val="001371C2"/>
    <w:rsid w:val="001403C4"/>
    <w:rsid w:val="0014148B"/>
    <w:rsid w:val="00142A66"/>
    <w:rsid w:val="00142F50"/>
    <w:rsid w:val="00143B3C"/>
    <w:rsid w:val="00143F15"/>
    <w:rsid w:val="00144143"/>
    <w:rsid w:val="00150503"/>
    <w:rsid w:val="00151DC6"/>
    <w:rsid w:val="0015451B"/>
    <w:rsid w:val="001559CC"/>
    <w:rsid w:val="00157DB6"/>
    <w:rsid w:val="00160CAA"/>
    <w:rsid w:val="00161116"/>
    <w:rsid w:val="001634C4"/>
    <w:rsid w:val="00163E57"/>
    <w:rsid w:val="001650A3"/>
    <w:rsid w:val="001656B0"/>
    <w:rsid w:val="0016589B"/>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876B8"/>
    <w:rsid w:val="00191B66"/>
    <w:rsid w:val="0019205B"/>
    <w:rsid w:val="00192B6D"/>
    <w:rsid w:val="00192EF9"/>
    <w:rsid w:val="0019691F"/>
    <w:rsid w:val="00196BC3"/>
    <w:rsid w:val="001974C2"/>
    <w:rsid w:val="00197813"/>
    <w:rsid w:val="001A3A26"/>
    <w:rsid w:val="001A491D"/>
    <w:rsid w:val="001A5007"/>
    <w:rsid w:val="001A508C"/>
    <w:rsid w:val="001A7EB1"/>
    <w:rsid w:val="001A7F7D"/>
    <w:rsid w:val="001B422E"/>
    <w:rsid w:val="001B447A"/>
    <w:rsid w:val="001B4CC1"/>
    <w:rsid w:val="001B520B"/>
    <w:rsid w:val="001B53BF"/>
    <w:rsid w:val="001B5797"/>
    <w:rsid w:val="001B5C9A"/>
    <w:rsid w:val="001C0405"/>
    <w:rsid w:val="001C0A8F"/>
    <w:rsid w:val="001C202D"/>
    <w:rsid w:val="001C28BF"/>
    <w:rsid w:val="001C3C56"/>
    <w:rsid w:val="001C45A8"/>
    <w:rsid w:val="001C560A"/>
    <w:rsid w:val="001C5B56"/>
    <w:rsid w:val="001C7020"/>
    <w:rsid w:val="001C760F"/>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17F6"/>
    <w:rsid w:val="00202388"/>
    <w:rsid w:val="00203C63"/>
    <w:rsid w:val="00203FD8"/>
    <w:rsid w:val="00205AEF"/>
    <w:rsid w:val="002110EB"/>
    <w:rsid w:val="00212605"/>
    <w:rsid w:val="00213D8E"/>
    <w:rsid w:val="0021442F"/>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3E7"/>
    <w:rsid w:val="00241E53"/>
    <w:rsid w:val="00245FA7"/>
    <w:rsid w:val="00247488"/>
    <w:rsid w:val="0024777F"/>
    <w:rsid w:val="002513DB"/>
    <w:rsid w:val="00252C84"/>
    <w:rsid w:val="00252F9E"/>
    <w:rsid w:val="002606F7"/>
    <w:rsid w:val="00263A4D"/>
    <w:rsid w:val="00264611"/>
    <w:rsid w:val="00264F98"/>
    <w:rsid w:val="002660D6"/>
    <w:rsid w:val="00266B47"/>
    <w:rsid w:val="00266C9A"/>
    <w:rsid w:val="00267A2E"/>
    <w:rsid w:val="00267F47"/>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2325"/>
    <w:rsid w:val="002B31BC"/>
    <w:rsid w:val="002B3424"/>
    <w:rsid w:val="002B4754"/>
    <w:rsid w:val="002B4F3B"/>
    <w:rsid w:val="002B5299"/>
    <w:rsid w:val="002B5EED"/>
    <w:rsid w:val="002C07C0"/>
    <w:rsid w:val="002C0C4F"/>
    <w:rsid w:val="002C2EDC"/>
    <w:rsid w:val="002C540C"/>
    <w:rsid w:val="002C6417"/>
    <w:rsid w:val="002C648C"/>
    <w:rsid w:val="002C6D3A"/>
    <w:rsid w:val="002C7F3C"/>
    <w:rsid w:val="002D1765"/>
    <w:rsid w:val="002D1932"/>
    <w:rsid w:val="002D2CA2"/>
    <w:rsid w:val="002D6538"/>
    <w:rsid w:val="002D7627"/>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54F0"/>
    <w:rsid w:val="003256EC"/>
    <w:rsid w:val="00331223"/>
    <w:rsid w:val="003312F9"/>
    <w:rsid w:val="003345DF"/>
    <w:rsid w:val="00335217"/>
    <w:rsid w:val="003356FA"/>
    <w:rsid w:val="0033594B"/>
    <w:rsid w:val="00335AB9"/>
    <w:rsid w:val="0034133A"/>
    <w:rsid w:val="0034257A"/>
    <w:rsid w:val="00343292"/>
    <w:rsid w:val="00344A1D"/>
    <w:rsid w:val="00352F85"/>
    <w:rsid w:val="003549F8"/>
    <w:rsid w:val="003565B7"/>
    <w:rsid w:val="00360F08"/>
    <w:rsid w:val="0036135F"/>
    <w:rsid w:val="00361382"/>
    <w:rsid w:val="003637CC"/>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56F"/>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4BA6"/>
    <w:rsid w:val="003B62C0"/>
    <w:rsid w:val="003B768C"/>
    <w:rsid w:val="003C1219"/>
    <w:rsid w:val="003C1ACB"/>
    <w:rsid w:val="003C217B"/>
    <w:rsid w:val="003C2717"/>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1349"/>
    <w:rsid w:val="003E24FC"/>
    <w:rsid w:val="003E3077"/>
    <w:rsid w:val="003E48E4"/>
    <w:rsid w:val="003E59BF"/>
    <w:rsid w:val="003E61B0"/>
    <w:rsid w:val="003E77BD"/>
    <w:rsid w:val="003F0BAB"/>
    <w:rsid w:val="003F3D45"/>
    <w:rsid w:val="00401DF2"/>
    <w:rsid w:val="0040200D"/>
    <w:rsid w:val="0040260E"/>
    <w:rsid w:val="00402D15"/>
    <w:rsid w:val="00404D47"/>
    <w:rsid w:val="00405886"/>
    <w:rsid w:val="00405C2F"/>
    <w:rsid w:val="00407D29"/>
    <w:rsid w:val="004109D5"/>
    <w:rsid w:val="0041131C"/>
    <w:rsid w:val="004121EB"/>
    <w:rsid w:val="00412406"/>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18A8"/>
    <w:rsid w:val="004322AF"/>
    <w:rsid w:val="00433659"/>
    <w:rsid w:val="00433991"/>
    <w:rsid w:val="00433A8D"/>
    <w:rsid w:val="004340EA"/>
    <w:rsid w:val="004347EF"/>
    <w:rsid w:val="00436B7B"/>
    <w:rsid w:val="00436FDA"/>
    <w:rsid w:val="004374BC"/>
    <w:rsid w:val="00440772"/>
    <w:rsid w:val="00440D5F"/>
    <w:rsid w:val="00442DA4"/>
    <w:rsid w:val="004445C9"/>
    <w:rsid w:val="00446B6F"/>
    <w:rsid w:val="004478B4"/>
    <w:rsid w:val="00450C2C"/>
    <w:rsid w:val="0045102A"/>
    <w:rsid w:val="0045126C"/>
    <w:rsid w:val="0045427B"/>
    <w:rsid w:val="00454FF7"/>
    <w:rsid w:val="00455C42"/>
    <w:rsid w:val="00457A29"/>
    <w:rsid w:val="00457A5B"/>
    <w:rsid w:val="0046046B"/>
    <w:rsid w:val="0046113D"/>
    <w:rsid w:val="0046293B"/>
    <w:rsid w:val="00462FF7"/>
    <w:rsid w:val="0046371D"/>
    <w:rsid w:val="00465CDE"/>
    <w:rsid w:val="00466E98"/>
    <w:rsid w:val="00470F9B"/>
    <w:rsid w:val="0047104F"/>
    <w:rsid w:val="00471745"/>
    <w:rsid w:val="00471927"/>
    <w:rsid w:val="00473267"/>
    <w:rsid w:val="00474F81"/>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2EE9"/>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46A08"/>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732CA"/>
    <w:rsid w:val="00576CF3"/>
    <w:rsid w:val="005801B6"/>
    <w:rsid w:val="00583DB2"/>
    <w:rsid w:val="00584F53"/>
    <w:rsid w:val="00586AB1"/>
    <w:rsid w:val="00590F13"/>
    <w:rsid w:val="0059280E"/>
    <w:rsid w:val="00593059"/>
    <w:rsid w:val="00593263"/>
    <w:rsid w:val="00595925"/>
    <w:rsid w:val="005976FB"/>
    <w:rsid w:val="005A28A6"/>
    <w:rsid w:val="005A2B62"/>
    <w:rsid w:val="005A3949"/>
    <w:rsid w:val="005A4B92"/>
    <w:rsid w:val="005A6628"/>
    <w:rsid w:val="005A7630"/>
    <w:rsid w:val="005B100B"/>
    <w:rsid w:val="005B1390"/>
    <w:rsid w:val="005C04DD"/>
    <w:rsid w:val="005C280D"/>
    <w:rsid w:val="005C4F8E"/>
    <w:rsid w:val="005C57D1"/>
    <w:rsid w:val="005C5AEA"/>
    <w:rsid w:val="005C5FCD"/>
    <w:rsid w:val="005C62A6"/>
    <w:rsid w:val="005D0FA2"/>
    <w:rsid w:val="005D373D"/>
    <w:rsid w:val="005D43D5"/>
    <w:rsid w:val="005D4706"/>
    <w:rsid w:val="005D4F69"/>
    <w:rsid w:val="005E2836"/>
    <w:rsid w:val="005E384E"/>
    <w:rsid w:val="005E51C7"/>
    <w:rsid w:val="005F0403"/>
    <w:rsid w:val="005F1F8F"/>
    <w:rsid w:val="005F373F"/>
    <w:rsid w:val="005F3A5E"/>
    <w:rsid w:val="005F4A23"/>
    <w:rsid w:val="005F7365"/>
    <w:rsid w:val="005F799F"/>
    <w:rsid w:val="00600A80"/>
    <w:rsid w:val="00601A0E"/>
    <w:rsid w:val="006023E4"/>
    <w:rsid w:val="00602A2F"/>
    <w:rsid w:val="00602CCE"/>
    <w:rsid w:val="00603887"/>
    <w:rsid w:val="0060450A"/>
    <w:rsid w:val="006077A1"/>
    <w:rsid w:val="00610324"/>
    <w:rsid w:val="00611271"/>
    <w:rsid w:val="00611F6B"/>
    <w:rsid w:val="00614848"/>
    <w:rsid w:val="00615CE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3B4B"/>
    <w:rsid w:val="00644ADC"/>
    <w:rsid w:val="00644C2C"/>
    <w:rsid w:val="00646BCF"/>
    <w:rsid w:val="00647234"/>
    <w:rsid w:val="00647562"/>
    <w:rsid w:val="00650960"/>
    <w:rsid w:val="00651451"/>
    <w:rsid w:val="00652937"/>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4F48"/>
    <w:rsid w:val="006879D9"/>
    <w:rsid w:val="00691010"/>
    <w:rsid w:val="00691243"/>
    <w:rsid w:val="006914F1"/>
    <w:rsid w:val="0069191C"/>
    <w:rsid w:val="00691B6D"/>
    <w:rsid w:val="0069284E"/>
    <w:rsid w:val="006930D5"/>
    <w:rsid w:val="00693AC6"/>
    <w:rsid w:val="006964A3"/>
    <w:rsid w:val="00696F9E"/>
    <w:rsid w:val="006971A2"/>
    <w:rsid w:val="006A09AB"/>
    <w:rsid w:val="006A13C3"/>
    <w:rsid w:val="006A2967"/>
    <w:rsid w:val="006A31FA"/>
    <w:rsid w:val="006A3DC0"/>
    <w:rsid w:val="006A4187"/>
    <w:rsid w:val="006A46F7"/>
    <w:rsid w:val="006A72F2"/>
    <w:rsid w:val="006B0F46"/>
    <w:rsid w:val="006B10EC"/>
    <w:rsid w:val="006B1A44"/>
    <w:rsid w:val="006B2687"/>
    <w:rsid w:val="006B3781"/>
    <w:rsid w:val="006B4140"/>
    <w:rsid w:val="006B452A"/>
    <w:rsid w:val="006B4E6A"/>
    <w:rsid w:val="006B4EA9"/>
    <w:rsid w:val="006B50C6"/>
    <w:rsid w:val="006B7C8D"/>
    <w:rsid w:val="006C0171"/>
    <w:rsid w:val="006C0173"/>
    <w:rsid w:val="006C01B8"/>
    <w:rsid w:val="006C14D9"/>
    <w:rsid w:val="006C2EC4"/>
    <w:rsid w:val="006C39CF"/>
    <w:rsid w:val="006C5128"/>
    <w:rsid w:val="006D249A"/>
    <w:rsid w:val="006D555C"/>
    <w:rsid w:val="006D58B6"/>
    <w:rsid w:val="006E0695"/>
    <w:rsid w:val="006E45CF"/>
    <w:rsid w:val="006E651A"/>
    <w:rsid w:val="006F000F"/>
    <w:rsid w:val="006F07E7"/>
    <w:rsid w:val="006F0A60"/>
    <w:rsid w:val="006F14C2"/>
    <w:rsid w:val="006F2243"/>
    <w:rsid w:val="006F25B7"/>
    <w:rsid w:val="006F68FB"/>
    <w:rsid w:val="00701012"/>
    <w:rsid w:val="00701951"/>
    <w:rsid w:val="00701B02"/>
    <w:rsid w:val="00702683"/>
    <w:rsid w:val="0070694F"/>
    <w:rsid w:val="0070760F"/>
    <w:rsid w:val="00707FE1"/>
    <w:rsid w:val="00710A6F"/>
    <w:rsid w:val="00710B1D"/>
    <w:rsid w:val="00712531"/>
    <w:rsid w:val="00712795"/>
    <w:rsid w:val="00727945"/>
    <w:rsid w:val="00727D1A"/>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5BA9"/>
    <w:rsid w:val="00756AEB"/>
    <w:rsid w:val="00756C8F"/>
    <w:rsid w:val="007577F3"/>
    <w:rsid w:val="007614CC"/>
    <w:rsid w:val="00761E05"/>
    <w:rsid w:val="007623CC"/>
    <w:rsid w:val="007632B4"/>
    <w:rsid w:val="00766F79"/>
    <w:rsid w:val="00770D16"/>
    <w:rsid w:val="00771118"/>
    <w:rsid w:val="00772AC4"/>
    <w:rsid w:val="0077704D"/>
    <w:rsid w:val="00777820"/>
    <w:rsid w:val="007801D4"/>
    <w:rsid w:val="0078240B"/>
    <w:rsid w:val="007845EF"/>
    <w:rsid w:val="007865D3"/>
    <w:rsid w:val="00791102"/>
    <w:rsid w:val="007918E1"/>
    <w:rsid w:val="0079313A"/>
    <w:rsid w:val="00795619"/>
    <w:rsid w:val="007965C6"/>
    <w:rsid w:val="00797703"/>
    <w:rsid w:val="007A01F9"/>
    <w:rsid w:val="007A19B8"/>
    <w:rsid w:val="007A2ED5"/>
    <w:rsid w:val="007A34EB"/>
    <w:rsid w:val="007A4896"/>
    <w:rsid w:val="007A7F97"/>
    <w:rsid w:val="007B083C"/>
    <w:rsid w:val="007B0B9F"/>
    <w:rsid w:val="007B1699"/>
    <w:rsid w:val="007B2AA8"/>
    <w:rsid w:val="007B4A5F"/>
    <w:rsid w:val="007B5D75"/>
    <w:rsid w:val="007B6AB2"/>
    <w:rsid w:val="007B7606"/>
    <w:rsid w:val="007C0640"/>
    <w:rsid w:val="007C2B82"/>
    <w:rsid w:val="007C519C"/>
    <w:rsid w:val="007C69B8"/>
    <w:rsid w:val="007D0529"/>
    <w:rsid w:val="007D0A5B"/>
    <w:rsid w:val="007D3409"/>
    <w:rsid w:val="007D7658"/>
    <w:rsid w:val="007D7A63"/>
    <w:rsid w:val="007E0434"/>
    <w:rsid w:val="007E09E2"/>
    <w:rsid w:val="007E1E52"/>
    <w:rsid w:val="007E38A2"/>
    <w:rsid w:val="007E3DF8"/>
    <w:rsid w:val="007E4B40"/>
    <w:rsid w:val="007E6A28"/>
    <w:rsid w:val="007E6A2B"/>
    <w:rsid w:val="007F22B5"/>
    <w:rsid w:val="007F48D8"/>
    <w:rsid w:val="007F5722"/>
    <w:rsid w:val="007F7FB1"/>
    <w:rsid w:val="008004D6"/>
    <w:rsid w:val="0080112D"/>
    <w:rsid w:val="00801B2B"/>
    <w:rsid w:val="008021F9"/>
    <w:rsid w:val="00802CAD"/>
    <w:rsid w:val="00803505"/>
    <w:rsid w:val="00805DA2"/>
    <w:rsid w:val="00806C43"/>
    <w:rsid w:val="00806D9B"/>
    <w:rsid w:val="0080718E"/>
    <w:rsid w:val="0081228E"/>
    <w:rsid w:val="00812D24"/>
    <w:rsid w:val="00813365"/>
    <w:rsid w:val="00814065"/>
    <w:rsid w:val="00815065"/>
    <w:rsid w:val="00815221"/>
    <w:rsid w:val="008167CA"/>
    <w:rsid w:val="00823773"/>
    <w:rsid w:val="00825C4D"/>
    <w:rsid w:val="00826890"/>
    <w:rsid w:val="008271CD"/>
    <w:rsid w:val="008304F9"/>
    <w:rsid w:val="00830820"/>
    <w:rsid w:val="00832B04"/>
    <w:rsid w:val="00832FB4"/>
    <w:rsid w:val="00833882"/>
    <w:rsid w:val="0083421A"/>
    <w:rsid w:val="0083461B"/>
    <w:rsid w:val="008411A7"/>
    <w:rsid w:val="008436C3"/>
    <w:rsid w:val="00845B8F"/>
    <w:rsid w:val="00845BF6"/>
    <w:rsid w:val="008469B2"/>
    <w:rsid w:val="00853D57"/>
    <w:rsid w:val="00854939"/>
    <w:rsid w:val="00855334"/>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0C7"/>
    <w:rsid w:val="00891EEF"/>
    <w:rsid w:val="008922D5"/>
    <w:rsid w:val="008925CE"/>
    <w:rsid w:val="00892D2E"/>
    <w:rsid w:val="00892D64"/>
    <w:rsid w:val="00894775"/>
    <w:rsid w:val="00897292"/>
    <w:rsid w:val="0089760F"/>
    <w:rsid w:val="008A008C"/>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D765B"/>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B85"/>
    <w:rsid w:val="00924367"/>
    <w:rsid w:val="00925DAF"/>
    <w:rsid w:val="00926E03"/>
    <w:rsid w:val="009278A1"/>
    <w:rsid w:val="00930385"/>
    <w:rsid w:val="00931717"/>
    <w:rsid w:val="00932534"/>
    <w:rsid w:val="0093344E"/>
    <w:rsid w:val="00933619"/>
    <w:rsid w:val="0093436A"/>
    <w:rsid w:val="00934838"/>
    <w:rsid w:val="00935DB1"/>
    <w:rsid w:val="00937E95"/>
    <w:rsid w:val="00940A36"/>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3A7E"/>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3626"/>
    <w:rsid w:val="009B5ADB"/>
    <w:rsid w:val="009B64B7"/>
    <w:rsid w:val="009C2C32"/>
    <w:rsid w:val="009C304E"/>
    <w:rsid w:val="009C33B5"/>
    <w:rsid w:val="009C7C9A"/>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B81"/>
    <w:rsid w:val="00A13B99"/>
    <w:rsid w:val="00A14336"/>
    <w:rsid w:val="00A16147"/>
    <w:rsid w:val="00A161DB"/>
    <w:rsid w:val="00A16407"/>
    <w:rsid w:val="00A17C88"/>
    <w:rsid w:val="00A231C9"/>
    <w:rsid w:val="00A23EFB"/>
    <w:rsid w:val="00A24B69"/>
    <w:rsid w:val="00A30359"/>
    <w:rsid w:val="00A3103D"/>
    <w:rsid w:val="00A32230"/>
    <w:rsid w:val="00A33764"/>
    <w:rsid w:val="00A349F6"/>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2E7"/>
    <w:rsid w:val="00A70C61"/>
    <w:rsid w:val="00A758FC"/>
    <w:rsid w:val="00A76382"/>
    <w:rsid w:val="00A767CE"/>
    <w:rsid w:val="00A7757C"/>
    <w:rsid w:val="00A77CA3"/>
    <w:rsid w:val="00A80F80"/>
    <w:rsid w:val="00A81E8A"/>
    <w:rsid w:val="00A82051"/>
    <w:rsid w:val="00A8268D"/>
    <w:rsid w:val="00A839BB"/>
    <w:rsid w:val="00A83AEE"/>
    <w:rsid w:val="00A84A2E"/>
    <w:rsid w:val="00A85B59"/>
    <w:rsid w:val="00A8614B"/>
    <w:rsid w:val="00A8723B"/>
    <w:rsid w:val="00A872B0"/>
    <w:rsid w:val="00A878FC"/>
    <w:rsid w:val="00A900CB"/>
    <w:rsid w:val="00A906CD"/>
    <w:rsid w:val="00A9099C"/>
    <w:rsid w:val="00A92044"/>
    <w:rsid w:val="00A95E24"/>
    <w:rsid w:val="00A963FA"/>
    <w:rsid w:val="00A96577"/>
    <w:rsid w:val="00A9695B"/>
    <w:rsid w:val="00A9717F"/>
    <w:rsid w:val="00AA35A3"/>
    <w:rsid w:val="00AA3C1A"/>
    <w:rsid w:val="00AA4428"/>
    <w:rsid w:val="00AA4792"/>
    <w:rsid w:val="00AA550E"/>
    <w:rsid w:val="00AA58D3"/>
    <w:rsid w:val="00AA71E5"/>
    <w:rsid w:val="00AA77AA"/>
    <w:rsid w:val="00AB001D"/>
    <w:rsid w:val="00AB3503"/>
    <w:rsid w:val="00AB459C"/>
    <w:rsid w:val="00AB4ED3"/>
    <w:rsid w:val="00AC03C6"/>
    <w:rsid w:val="00AC0536"/>
    <w:rsid w:val="00AC1E87"/>
    <w:rsid w:val="00AC3164"/>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6F9"/>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1BA2"/>
    <w:rsid w:val="00B227DB"/>
    <w:rsid w:val="00B251FC"/>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F45"/>
    <w:rsid w:val="00B64649"/>
    <w:rsid w:val="00B670F8"/>
    <w:rsid w:val="00B7106C"/>
    <w:rsid w:val="00B74D9F"/>
    <w:rsid w:val="00B75DF8"/>
    <w:rsid w:val="00B77489"/>
    <w:rsid w:val="00B77E2C"/>
    <w:rsid w:val="00B81C08"/>
    <w:rsid w:val="00B832F0"/>
    <w:rsid w:val="00B842B7"/>
    <w:rsid w:val="00B85D83"/>
    <w:rsid w:val="00B86C55"/>
    <w:rsid w:val="00B90683"/>
    <w:rsid w:val="00B909C2"/>
    <w:rsid w:val="00B940C3"/>
    <w:rsid w:val="00B94230"/>
    <w:rsid w:val="00B94631"/>
    <w:rsid w:val="00B962BD"/>
    <w:rsid w:val="00BA0F2D"/>
    <w:rsid w:val="00BA1767"/>
    <w:rsid w:val="00BA391B"/>
    <w:rsid w:val="00BA4040"/>
    <w:rsid w:val="00BA55FB"/>
    <w:rsid w:val="00BA72CC"/>
    <w:rsid w:val="00BA7BCD"/>
    <w:rsid w:val="00BB1208"/>
    <w:rsid w:val="00BB1379"/>
    <w:rsid w:val="00BB5858"/>
    <w:rsid w:val="00BB5C48"/>
    <w:rsid w:val="00BB6687"/>
    <w:rsid w:val="00BB76AF"/>
    <w:rsid w:val="00BB7FF9"/>
    <w:rsid w:val="00BC029F"/>
    <w:rsid w:val="00BC2160"/>
    <w:rsid w:val="00BC3048"/>
    <w:rsid w:val="00BC3148"/>
    <w:rsid w:val="00BC4648"/>
    <w:rsid w:val="00BC594C"/>
    <w:rsid w:val="00BC5F6E"/>
    <w:rsid w:val="00BD09E2"/>
    <w:rsid w:val="00BD5137"/>
    <w:rsid w:val="00BD6C22"/>
    <w:rsid w:val="00BD6DF1"/>
    <w:rsid w:val="00BE141A"/>
    <w:rsid w:val="00BE2FCF"/>
    <w:rsid w:val="00BE4C50"/>
    <w:rsid w:val="00BE749D"/>
    <w:rsid w:val="00BE7561"/>
    <w:rsid w:val="00BE786C"/>
    <w:rsid w:val="00BF626F"/>
    <w:rsid w:val="00BF6C46"/>
    <w:rsid w:val="00BF6FD6"/>
    <w:rsid w:val="00C019EA"/>
    <w:rsid w:val="00C0292B"/>
    <w:rsid w:val="00C04411"/>
    <w:rsid w:val="00C055AD"/>
    <w:rsid w:val="00C0570B"/>
    <w:rsid w:val="00C05D56"/>
    <w:rsid w:val="00C10741"/>
    <w:rsid w:val="00C11EE2"/>
    <w:rsid w:val="00C149F6"/>
    <w:rsid w:val="00C16A3C"/>
    <w:rsid w:val="00C201DC"/>
    <w:rsid w:val="00C221D1"/>
    <w:rsid w:val="00C2297C"/>
    <w:rsid w:val="00C23F2A"/>
    <w:rsid w:val="00C2627C"/>
    <w:rsid w:val="00C264BF"/>
    <w:rsid w:val="00C3079F"/>
    <w:rsid w:val="00C331CD"/>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64B8"/>
    <w:rsid w:val="00C66733"/>
    <w:rsid w:val="00C676D3"/>
    <w:rsid w:val="00C7412F"/>
    <w:rsid w:val="00C7436E"/>
    <w:rsid w:val="00C74604"/>
    <w:rsid w:val="00C74700"/>
    <w:rsid w:val="00C74AEB"/>
    <w:rsid w:val="00C74E83"/>
    <w:rsid w:val="00C763FF"/>
    <w:rsid w:val="00C7693D"/>
    <w:rsid w:val="00C803E3"/>
    <w:rsid w:val="00C808FE"/>
    <w:rsid w:val="00C80E5E"/>
    <w:rsid w:val="00C813C6"/>
    <w:rsid w:val="00C87575"/>
    <w:rsid w:val="00C87691"/>
    <w:rsid w:val="00C8790D"/>
    <w:rsid w:val="00C93AC0"/>
    <w:rsid w:val="00C93E3E"/>
    <w:rsid w:val="00C9553F"/>
    <w:rsid w:val="00C96EE4"/>
    <w:rsid w:val="00CA2569"/>
    <w:rsid w:val="00CA372B"/>
    <w:rsid w:val="00CA3DEE"/>
    <w:rsid w:val="00CA60FB"/>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1319"/>
    <w:rsid w:val="00D022C5"/>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615"/>
    <w:rsid w:val="00D50D6A"/>
    <w:rsid w:val="00D51635"/>
    <w:rsid w:val="00D5234E"/>
    <w:rsid w:val="00D53363"/>
    <w:rsid w:val="00D544A7"/>
    <w:rsid w:val="00D56BA1"/>
    <w:rsid w:val="00D5773C"/>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0FC0"/>
    <w:rsid w:val="00D92A5C"/>
    <w:rsid w:val="00D92A6D"/>
    <w:rsid w:val="00D9381F"/>
    <w:rsid w:val="00D9489A"/>
    <w:rsid w:val="00D96CF1"/>
    <w:rsid w:val="00DA2742"/>
    <w:rsid w:val="00DA4C96"/>
    <w:rsid w:val="00DA50B1"/>
    <w:rsid w:val="00DA619A"/>
    <w:rsid w:val="00DB0081"/>
    <w:rsid w:val="00DB0184"/>
    <w:rsid w:val="00DB04AC"/>
    <w:rsid w:val="00DB17AF"/>
    <w:rsid w:val="00DB4E13"/>
    <w:rsid w:val="00DB5754"/>
    <w:rsid w:val="00DB593A"/>
    <w:rsid w:val="00DB5DAA"/>
    <w:rsid w:val="00DB601F"/>
    <w:rsid w:val="00DB7A5D"/>
    <w:rsid w:val="00DC015E"/>
    <w:rsid w:val="00DC06BD"/>
    <w:rsid w:val="00DC18A1"/>
    <w:rsid w:val="00DC19F1"/>
    <w:rsid w:val="00DC1D96"/>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2115"/>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6CCA"/>
    <w:rsid w:val="00E3762A"/>
    <w:rsid w:val="00E4196C"/>
    <w:rsid w:val="00E47CA9"/>
    <w:rsid w:val="00E52A4B"/>
    <w:rsid w:val="00E56C95"/>
    <w:rsid w:val="00E578B1"/>
    <w:rsid w:val="00E60B7D"/>
    <w:rsid w:val="00E627F6"/>
    <w:rsid w:val="00E6780A"/>
    <w:rsid w:val="00E67A3A"/>
    <w:rsid w:val="00E67A99"/>
    <w:rsid w:val="00E67F96"/>
    <w:rsid w:val="00E70192"/>
    <w:rsid w:val="00E70350"/>
    <w:rsid w:val="00E70E7D"/>
    <w:rsid w:val="00E71920"/>
    <w:rsid w:val="00E71C85"/>
    <w:rsid w:val="00E72D95"/>
    <w:rsid w:val="00E73AD1"/>
    <w:rsid w:val="00E74C2C"/>
    <w:rsid w:val="00E767E0"/>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624F"/>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8EF"/>
    <w:rsid w:val="00EC4AA9"/>
    <w:rsid w:val="00EC4BB9"/>
    <w:rsid w:val="00ED2D0D"/>
    <w:rsid w:val="00ED7C2F"/>
    <w:rsid w:val="00EE0C48"/>
    <w:rsid w:val="00EE2D3F"/>
    <w:rsid w:val="00EE2FEA"/>
    <w:rsid w:val="00EE333A"/>
    <w:rsid w:val="00EE3404"/>
    <w:rsid w:val="00EE3654"/>
    <w:rsid w:val="00EE45C5"/>
    <w:rsid w:val="00EE53EB"/>
    <w:rsid w:val="00EE591C"/>
    <w:rsid w:val="00EE74B0"/>
    <w:rsid w:val="00EF1BE4"/>
    <w:rsid w:val="00EF1BE9"/>
    <w:rsid w:val="00EF2869"/>
    <w:rsid w:val="00EF33BA"/>
    <w:rsid w:val="00EF361F"/>
    <w:rsid w:val="00EF6020"/>
    <w:rsid w:val="00EF7818"/>
    <w:rsid w:val="00EF7AAB"/>
    <w:rsid w:val="00F00E70"/>
    <w:rsid w:val="00F01EBC"/>
    <w:rsid w:val="00F0347D"/>
    <w:rsid w:val="00F04D68"/>
    <w:rsid w:val="00F058D8"/>
    <w:rsid w:val="00F07BDA"/>
    <w:rsid w:val="00F13A32"/>
    <w:rsid w:val="00F202D0"/>
    <w:rsid w:val="00F20AA7"/>
    <w:rsid w:val="00F21184"/>
    <w:rsid w:val="00F220EC"/>
    <w:rsid w:val="00F2225A"/>
    <w:rsid w:val="00F24495"/>
    <w:rsid w:val="00F27329"/>
    <w:rsid w:val="00F27AE1"/>
    <w:rsid w:val="00F307CA"/>
    <w:rsid w:val="00F30BD7"/>
    <w:rsid w:val="00F31D8A"/>
    <w:rsid w:val="00F33025"/>
    <w:rsid w:val="00F33318"/>
    <w:rsid w:val="00F3396F"/>
    <w:rsid w:val="00F33F4E"/>
    <w:rsid w:val="00F35188"/>
    <w:rsid w:val="00F367ED"/>
    <w:rsid w:val="00F40B41"/>
    <w:rsid w:val="00F417A9"/>
    <w:rsid w:val="00F4429D"/>
    <w:rsid w:val="00F44994"/>
    <w:rsid w:val="00F45EE1"/>
    <w:rsid w:val="00F460B8"/>
    <w:rsid w:val="00F471ED"/>
    <w:rsid w:val="00F473F7"/>
    <w:rsid w:val="00F47E25"/>
    <w:rsid w:val="00F50F22"/>
    <w:rsid w:val="00F52218"/>
    <w:rsid w:val="00F52835"/>
    <w:rsid w:val="00F565A4"/>
    <w:rsid w:val="00F60478"/>
    <w:rsid w:val="00F65847"/>
    <w:rsid w:val="00F65EFA"/>
    <w:rsid w:val="00F66A2C"/>
    <w:rsid w:val="00F7035E"/>
    <w:rsid w:val="00F72F34"/>
    <w:rsid w:val="00F73DD5"/>
    <w:rsid w:val="00F741B4"/>
    <w:rsid w:val="00F747EE"/>
    <w:rsid w:val="00F80D3D"/>
    <w:rsid w:val="00F81727"/>
    <w:rsid w:val="00F86EC6"/>
    <w:rsid w:val="00F8711B"/>
    <w:rsid w:val="00F9108D"/>
    <w:rsid w:val="00F917D8"/>
    <w:rsid w:val="00F92000"/>
    <w:rsid w:val="00F94A79"/>
    <w:rsid w:val="00F96C6D"/>
    <w:rsid w:val="00F97908"/>
    <w:rsid w:val="00FA1C23"/>
    <w:rsid w:val="00FA1FBB"/>
    <w:rsid w:val="00FA270B"/>
    <w:rsid w:val="00FA3A1E"/>
    <w:rsid w:val="00FA3B39"/>
    <w:rsid w:val="00FA5376"/>
    <w:rsid w:val="00FA590E"/>
    <w:rsid w:val="00FA7998"/>
    <w:rsid w:val="00FB07E3"/>
    <w:rsid w:val="00FB0929"/>
    <w:rsid w:val="00FB1AB8"/>
    <w:rsid w:val="00FB1D20"/>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3.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5CE4C-E200-43BD-9F6B-C82D752C0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4</Pages>
  <Words>1204</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Liberti, Elizabeth</cp:lastModifiedBy>
  <cp:revision>8</cp:revision>
  <cp:lastPrinted>2021-04-23T19:44:00Z</cp:lastPrinted>
  <dcterms:created xsi:type="dcterms:W3CDTF">2021-04-22T15:55:00Z</dcterms:created>
  <dcterms:modified xsi:type="dcterms:W3CDTF">2021-04-2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